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B3B3B" w14:textId="77777777" w:rsidR="00F36199" w:rsidRPr="00690E4C" w:rsidRDefault="00D020E6" w:rsidP="004B18F6">
      <w:pPr>
        <w:spacing w:line="276" w:lineRule="auto"/>
        <w:ind w:left="1701"/>
        <w:rPr>
          <w:rFonts w:ascii="Arial" w:hAnsi="Arial" w:cs="Arial"/>
          <w:b/>
          <w:color w:val="7030A0"/>
          <w:sz w:val="60"/>
          <w:szCs w:val="60"/>
          <w:lang w:val="en-US"/>
        </w:rPr>
      </w:pPr>
      <w:r w:rsidRPr="002D4648">
        <w:rPr>
          <w:rFonts w:ascii="Arial" w:hAnsi="Arial" w:cs="Arial"/>
          <w:b/>
          <w:color w:val="7030A0"/>
          <w:sz w:val="60"/>
          <w:szCs w:val="60"/>
          <w:lang w:val="en-US"/>
        </w:rPr>
        <w:t>Women</w:t>
      </w:r>
      <w:r w:rsidR="009C3592" w:rsidRPr="00690E4C"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 </w:t>
      </w:r>
      <w:r w:rsidRPr="002D4648">
        <w:rPr>
          <w:rFonts w:ascii="Arial" w:hAnsi="Arial" w:cs="Arial"/>
          <w:b/>
          <w:color w:val="7030A0"/>
          <w:sz w:val="60"/>
          <w:szCs w:val="60"/>
          <w:lang w:val="en-US"/>
        </w:rPr>
        <w:t>with</w:t>
      </w:r>
      <w:r w:rsidRPr="00690E4C">
        <w:rPr>
          <w:rFonts w:ascii="Arial" w:hAnsi="Arial" w:cs="Arial"/>
          <w:b/>
          <w:color w:val="7030A0"/>
          <w:sz w:val="60"/>
          <w:szCs w:val="60"/>
          <w:lang w:val="en-US"/>
        </w:rPr>
        <w:br/>
      </w:r>
      <w:r w:rsidRPr="002D4648">
        <w:rPr>
          <w:rFonts w:ascii="Arial" w:hAnsi="Arial" w:cs="Arial"/>
          <w:b/>
          <w:color w:val="7030A0"/>
          <w:sz w:val="60"/>
          <w:szCs w:val="60"/>
          <w:lang w:val="en-US"/>
        </w:rPr>
        <w:t>Disabilities</w:t>
      </w:r>
      <w:r w:rsidR="009C3592" w:rsidRPr="00690E4C"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 </w:t>
      </w:r>
      <w:r w:rsidRPr="002D4648">
        <w:rPr>
          <w:rFonts w:ascii="Arial" w:hAnsi="Arial" w:cs="Arial"/>
          <w:b/>
          <w:color w:val="7030A0"/>
          <w:sz w:val="60"/>
          <w:szCs w:val="60"/>
          <w:lang w:val="en-US"/>
        </w:rPr>
        <w:t>Australia</w:t>
      </w:r>
    </w:p>
    <w:p w14:paraId="3F3DE7B1" w14:textId="1E81F713" w:rsidR="00F605D8" w:rsidRPr="00D41880" w:rsidRDefault="001024B0" w:rsidP="004B18F6">
      <w:pPr>
        <w:spacing w:line="276" w:lineRule="auto"/>
        <w:ind w:left="1701"/>
        <w:rPr>
          <w:rFonts w:ascii="Arial" w:hAnsi="Arial" w:cs="Arial"/>
          <w:b/>
          <w:color w:val="7030A0"/>
          <w:sz w:val="60"/>
          <w:szCs w:val="60"/>
          <w:lang w:val="en-US"/>
        </w:rPr>
      </w:pPr>
      <w:r>
        <w:rPr>
          <w:rFonts w:ascii="Arial" w:hAnsi="Arial" w:cs="Arial"/>
          <w:b/>
          <w:color w:val="7030A0"/>
          <w:sz w:val="60"/>
          <w:szCs w:val="60"/>
          <w:lang w:val="en-US"/>
        </w:rPr>
        <w:t>[</w:t>
      </w:r>
      <w:r w:rsidR="00F605D8">
        <w:rPr>
          <w:rFonts w:ascii="Arial" w:hAnsi="Arial" w:cs="Arial"/>
          <w:b/>
          <w:color w:val="7030A0"/>
          <w:sz w:val="60"/>
          <w:szCs w:val="60"/>
          <w:lang w:val="el-GR"/>
        </w:rPr>
        <w:t>Γυναίκες</w:t>
      </w:r>
      <w:r w:rsidR="00A721AB">
        <w:rPr>
          <w:rFonts w:ascii="Arial" w:hAnsi="Arial" w:cs="Arial"/>
          <w:b/>
          <w:color w:val="7030A0"/>
          <w:sz w:val="60"/>
          <w:szCs w:val="60"/>
          <w:lang w:val="el-GR"/>
        </w:rPr>
        <w:br/>
      </w:r>
      <w:r w:rsidR="00B142F2">
        <w:rPr>
          <w:rFonts w:ascii="Arial" w:hAnsi="Arial" w:cs="Arial"/>
          <w:b/>
          <w:color w:val="7030A0"/>
          <w:sz w:val="60"/>
          <w:szCs w:val="60"/>
          <w:lang w:val="el-GR"/>
        </w:rPr>
        <w:t>στην</w:t>
      </w:r>
      <w:r w:rsidR="00B142F2" w:rsidRPr="002412F1">
        <w:rPr>
          <w:rFonts w:ascii="Arial" w:hAnsi="Arial" w:cs="Arial"/>
          <w:b/>
          <w:color w:val="7030A0"/>
          <w:sz w:val="60"/>
          <w:szCs w:val="60"/>
        </w:rPr>
        <w:t xml:space="preserve"> </w:t>
      </w:r>
      <w:r w:rsidR="00B142F2">
        <w:rPr>
          <w:rFonts w:ascii="Arial" w:hAnsi="Arial" w:cs="Arial"/>
          <w:b/>
          <w:color w:val="7030A0"/>
          <w:sz w:val="60"/>
          <w:szCs w:val="60"/>
          <w:lang w:val="el-GR"/>
        </w:rPr>
        <w:t>Αυστραλία</w:t>
      </w:r>
      <w:r>
        <w:rPr>
          <w:rFonts w:ascii="Arial" w:hAnsi="Arial" w:cs="Arial"/>
          <w:b/>
          <w:color w:val="7030A0"/>
          <w:sz w:val="60"/>
          <w:szCs w:val="60"/>
          <w:lang w:val="en-US"/>
        </w:rPr>
        <w:t>]</w:t>
      </w:r>
    </w:p>
    <w:p w14:paraId="58B1C2F0" w14:textId="5281CDCC" w:rsidR="00A721AB" w:rsidRDefault="00922773" w:rsidP="00A721AB">
      <w:pPr>
        <w:ind w:left="1701"/>
        <w:rPr>
          <w:rFonts w:ascii="Arial" w:hAnsi="Arial" w:cs="Arial"/>
          <w:b/>
          <w:color w:val="000000" w:themeColor="text1"/>
          <w:sz w:val="56"/>
          <w:szCs w:val="56"/>
          <w:lang w:val="el-GR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51383F36" wp14:editId="7D2FD805">
            <wp:extent cx="3644900" cy="3644900"/>
            <wp:effectExtent l="0" t="0" r="0" b="0"/>
            <wp:docPr id="21" name="Picture 21" descr="A picture containing vector graphics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ight_to_choic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490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E3ABB" w14:textId="17D4C5B7" w:rsidR="0090065A" w:rsidRPr="009C3592" w:rsidRDefault="00F605D8" w:rsidP="004B18F6">
      <w:pPr>
        <w:spacing w:line="480" w:lineRule="auto"/>
        <w:ind w:left="1701"/>
        <w:rPr>
          <w:rFonts w:ascii="Arial" w:hAnsi="Arial" w:cs="Arial"/>
          <w:b/>
          <w:color w:val="7030A0"/>
          <w:sz w:val="60"/>
          <w:szCs w:val="60"/>
          <w:lang w:val="el-GR"/>
        </w:rPr>
      </w:pPr>
      <w:r>
        <w:rPr>
          <w:rFonts w:ascii="Arial" w:hAnsi="Arial" w:cs="Arial"/>
          <w:b/>
          <w:color w:val="000000" w:themeColor="text1"/>
          <w:sz w:val="56"/>
          <w:szCs w:val="56"/>
          <w:lang w:val="el-GR"/>
        </w:rPr>
        <w:t>Βιβλίο 2</w:t>
      </w:r>
    </w:p>
    <w:p w14:paraId="024FF214" w14:textId="77777777" w:rsidR="0090065A" w:rsidRPr="00F605D8" w:rsidRDefault="00F605D8" w:rsidP="004B18F6">
      <w:pPr>
        <w:pStyle w:val="Heading1"/>
        <w:spacing w:line="480" w:lineRule="auto"/>
        <w:ind w:left="1701"/>
        <w:rPr>
          <w:rFonts w:ascii="Arial" w:hAnsi="Arial" w:cs="Arial"/>
          <w:b/>
          <w:color w:val="000000" w:themeColor="text1"/>
          <w:sz w:val="60"/>
          <w:szCs w:val="60"/>
          <w:lang w:val="el-GR"/>
        </w:rPr>
      </w:pPr>
      <w:r>
        <w:rPr>
          <w:rFonts w:ascii="Arial" w:hAnsi="Arial" w:cs="Arial"/>
          <w:b/>
          <w:color w:val="000000" w:themeColor="text1"/>
          <w:sz w:val="56"/>
          <w:szCs w:val="56"/>
          <w:lang w:val="el-GR"/>
        </w:rPr>
        <w:t>Το δικαίωμά σας</w:t>
      </w:r>
      <w:r w:rsidR="0090065A" w:rsidRPr="00F605D8">
        <w:rPr>
          <w:rFonts w:ascii="Arial" w:hAnsi="Arial" w:cs="Arial"/>
          <w:b/>
          <w:color w:val="000000" w:themeColor="text1"/>
          <w:sz w:val="56"/>
          <w:szCs w:val="56"/>
          <w:lang w:val="el-GR"/>
        </w:rPr>
        <w:br/>
      </w:r>
      <w:r>
        <w:rPr>
          <w:rFonts w:ascii="Arial" w:hAnsi="Arial" w:cs="Arial"/>
          <w:b/>
          <w:color w:val="000000" w:themeColor="text1"/>
          <w:sz w:val="56"/>
          <w:szCs w:val="56"/>
          <w:lang w:val="el-GR"/>
        </w:rPr>
        <w:t>να κάνετε επιλογές</w:t>
      </w:r>
    </w:p>
    <w:p w14:paraId="25EC36E7" w14:textId="77777777" w:rsidR="00D020E6" w:rsidRPr="00F605D8" w:rsidRDefault="0033645C" w:rsidP="0090065A">
      <w:pPr>
        <w:rPr>
          <w:lang w:val="el-GR"/>
        </w:rPr>
      </w:pPr>
      <w:r w:rsidRPr="00F75066">
        <w:rPr>
          <w:rFonts w:ascii="Arial" w:hAnsi="Arial" w:cs="Arial"/>
          <w:b/>
          <w:bCs/>
          <w:noProof/>
          <w:sz w:val="64"/>
          <w:szCs w:val="64"/>
          <w:lang w:val="en-PH" w:eastAsia="en-PH"/>
        </w:rPr>
        <w:drawing>
          <wp:anchor distT="0" distB="0" distL="114300" distR="114300" simplePos="0" relativeHeight="251661312" behindDoc="0" locked="0" layoutInCell="1" allowOverlap="1" wp14:anchorId="0E1A03C0" wp14:editId="60E29213">
            <wp:simplePos x="0" y="0"/>
            <wp:positionH relativeFrom="column">
              <wp:posOffset>4508500</wp:posOffset>
            </wp:positionH>
            <wp:positionV relativeFrom="paragraph">
              <wp:posOffset>20320</wp:posOffset>
            </wp:positionV>
            <wp:extent cx="1896110" cy="912413"/>
            <wp:effectExtent l="0" t="0" r="0" b="254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WWDA_Logo.eps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1805" cy="9151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605D8">
        <w:rPr>
          <w:lang w:val="el-GR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656"/>
        <w:gridCol w:w="5586"/>
      </w:tblGrid>
      <w:tr w:rsidR="00D020E6" w:rsidRPr="001024B0" w14:paraId="62B4CC9A" w14:textId="77777777" w:rsidTr="004B18F6">
        <w:tc>
          <w:tcPr>
            <w:tcW w:w="3656" w:type="dxa"/>
            <w:vAlign w:val="center"/>
          </w:tcPr>
          <w:p w14:paraId="28D08356" w14:textId="77777777" w:rsidR="0033645C" w:rsidRPr="000F6E4B" w:rsidRDefault="00672800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64384" behindDoc="0" locked="0" layoutInCell="1" allowOverlap="1" wp14:anchorId="18618CE4" wp14:editId="41D3DB41">
                  <wp:simplePos x="0" y="0"/>
                  <wp:positionH relativeFrom="column">
                    <wp:posOffset>495300</wp:posOffset>
                  </wp:positionH>
                  <wp:positionV relativeFrom="paragraph">
                    <wp:posOffset>-1364615</wp:posOffset>
                  </wp:positionV>
                  <wp:extent cx="1724660" cy="901700"/>
                  <wp:effectExtent l="0" t="0" r="2540" b="0"/>
                  <wp:wrapNone/>
                  <wp:docPr id="3" name="图片 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4660" cy="90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624B4219" w14:textId="77777777" w:rsidR="00F605D8" w:rsidRPr="00912DE2" w:rsidRDefault="00F605D8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sz w:val="28"/>
                <w:szCs w:val="28"/>
                <w:lang w:val="el-GR"/>
              </w:rPr>
            </w:pPr>
            <w:bookmarkStart w:id="0" w:name="_Hlk23494792"/>
            <w:r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Είμαστε οι </w:t>
            </w:r>
            <w:r>
              <w:rPr>
                <w:rFonts w:ascii="Arial" w:hAnsi="Arial" w:cs="Arial"/>
                <w:bCs/>
                <w:sz w:val="28"/>
                <w:szCs w:val="28"/>
              </w:rPr>
              <w:t>Women</w:t>
            </w:r>
            <w:r w:rsidR="009C3592" w:rsidRPr="009C3592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bCs/>
                <w:sz w:val="28"/>
                <w:szCs w:val="28"/>
              </w:rPr>
              <w:t>with</w:t>
            </w:r>
            <w:r w:rsidR="009C3592" w:rsidRPr="009C3592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bCs/>
                <w:sz w:val="28"/>
                <w:szCs w:val="28"/>
              </w:rPr>
              <w:t>Disabilities</w:t>
            </w:r>
            <w:r w:rsidR="009C3592" w:rsidRPr="009C3592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bCs/>
                <w:sz w:val="28"/>
                <w:szCs w:val="28"/>
              </w:rPr>
              <w:t>Australia</w:t>
            </w:r>
            <w:r w:rsidRPr="00731337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 [</w:t>
            </w:r>
            <w:r>
              <w:rPr>
                <w:rFonts w:ascii="Arial" w:hAnsi="Arial" w:cs="Arial"/>
                <w:bCs/>
                <w:sz w:val="28"/>
                <w:szCs w:val="28"/>
                <w:lang w:val="el-GR"/>
              </w:rPr>
              <w:t>Γυναίκες με Αναπηρίες</w:t>
            </w:r>
            <w:r w:rsidR="00B142F2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 στην Αυστραλία</w:t>
            </w:r>
            <w:r w:rsidRPr="00731337">
              <w:rPr>
                <w:rFonts w:ascii="Arial" w:hAnsi="Arial" w:cs="Arial"/>
                <w:bCs/>
                <w:sz w:val="28"/>
                <w:szCs w:val="28"/>
                <w:lang w:val="el-GR"/>
              </w:rPr>
              <w:t>]</w:t>
            </w:r>
            <w:r w:rsidRPr="00912DE2"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. </w:t>
            </w:r>
          </w:p>
          <w:bookmarkEnd w:id="0"/>
          <w:p w14:paraId="57A2F8A8" w14:textId="18279E08" w:rsidR="004B18F6" w:rsidRDefault="00F605D8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bCs/>
                <w:sz w:val="28"/>
                <w:szCs w:val="28"/>
                <w:lang w:val="el-GR"/>
              </w:rPr>
              <w:t xml:space="preserve">Θα γράφουμε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WWDA</w:t>
            </w:r>
            <w:r w:rsidR="009C3592" w:rsidRPr="009C3592">
              <w:rPr>
                <w:rFonts w:ascii="Arial" w:hAnsi="Arial" w:cs="Arial"/>
                <w:b/>
                <w:bCs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bCs/>
                <w:sz w:val="28"/>
                <w:szCs w:val="28"/>
                <w:lang w:val="el-GR"/>
              </w:rPr>
              <w:t>όταν μιλάμε για εμά</w:t>
            </w:r>
            <w:r w:rsidR="009C3592">
              <w:rPr>
                <w:rFonts w:ascii="Arial" w:hAnsi="Arial" w:cs="Arial"/>
                <w:bCs/>
                <w:sz w:val="28"/>
                <w:szCs w:val="28"/>
                <w:lang w:val="el-GR"/>
              </w:rPr>
              <w:t>ς.</w:t>
            </w:r>
          </w:p>
          <w:p w14:paraId="47E8E069" w14:textId="78B5B6F1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sz w:val="28"/>
                <w:szCs w:val="28"/>
                <w:lang w:val="el-GR"/>
              </w:rPr>
            </w:pPr>
          </w:p>
          <w:p w14:paraId="6E383741" w14:textId="77777777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sz w:val="28"/>
                <w:szCs w:val="28"/>
                <w:lang w:val="el-GR"/>
              </w:rPr>
            </w:pPr>
          </w:p>
          <w:p w14:paraId="7C339A56" w14:textId="222A32BA" w:rsidR="004B18F6" w:rsidRPr="002412F1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4B18F6" w:rsidRPr="001024B0" w14:paraId="3885E8CB" w14:textId="77777777" w:rsidTr="004B18F6">
        <w:trPr>
          <w:trHeight w:val="2418"/>
        </w:trPr>
        <w:tc>
          <w:tcPr>
            <w:tcW w:w="3656" w:type="dxa"/>
            <w:vAlign w:val="center"/>
          </w:tcPr>
          <w:p w14:paraId="4D1A176C" w14:textId="4FC04464" w:rsidR="004B18F6" w:rsidRPr="00F605D8" w:rsidRDefault="004B18F6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noProof/>
                <w:lang w:val="el-GR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65408" behindDoc="0" locked="0" layoutInCell="1" allowOverlap="1" wp14:anchorId="1E0C80F4" wp14:editId="610EBD31">
                  <wp:simplePos x="0" y="0"/>
                  <wp:positionH relativeFrom="column">
                    <wp:posOffset>1046480</wp:posOffset>
                  </wp:positionH>
                  <wp:positionV relativeFrom="paragraph">
                    <wp:posOffset>-1036955</wp:posOffset>
                  </wp:positionV>
                  <wp:extent cx="1066800" cy="1066800"/>
                  <wp:effectExtent l="0" t="0" r="0" b="0"/>
                  <wp:wrapNone/>
                  <wp:docPr id="9" name="图片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20EEE716" w14:textId="77777777" w:rsidR="004B18F6" w:rsidRPr="00F605D8" w:rsidRDefault="004B18F6" w:rsidP="004B18F6">
            <w:pPr>
              <w:pStyle w:val="ListParagraph"/>
              <w:spacing w:line="480" w:lineRule="auto"/>
              <w:ind w:left="9"/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l-GR"/>
              </w:rPr>
              <w:t>Βιβλίο 2</w:t>
            </w:r>
          </w:p>
          <w:p w14:paraId="27C569EC" w14:textId="325D340D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l-GR"/>
              </w:rPr>
            </w:pPr>
            <w:r w:rsidRPr="00F605D8">
              <w:rPr>
                <w:rFonts w:ascii="Arial" w:hAnsi="Arial" w:cs="Arial"/>
                <w:color w:val="000000" w:themeColor="text1"/>
                <w:sz w:val="28"/>
                <w:szCs w:val="28"/>
                <w:lang w:val="el-GR"/>
              </w:rPr>
              <w:t>Αυτό το βιβλίο έχει</w:t>
            </w:r>
            <w:r w:rsidRPr="006A347B">
              <w:rPr>
                <w:rFonts w:ascii="Arial" w:hAnsi="Arial" w:cs="Arial"/>
                <w:color w:val="000000" w:themeColor="text1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8"/>
                <w:szCs w:val="28"/>
                <w:lang w:val="el-GR"/>
              </w:rPr>
              <w:t>θέμα τις</w:t>
            </w:r>
            <w:r w:rsidRPr="00F605D8">
              <w:rPr>
                <w:rFonts w:ascii="Arial" w:hAnsi="Arial" w:cs="Arial"/>
                <w:color w:val="000000" w:themeColor="text1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l-GR"/>
              </w:rPr>
              <w:t xml:space="preserve"> επιλογές</w:t>
            </w:r>
            <w:r w:rsidRPr="00F605D8"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l-GR"/>
              </w:rPr>
              <w:t xml:space="preserve">. </w:t>
            </w:r>
          </w:p>
          <w:p w14:paraId="6F6CF214" w14:textId="2F33DE76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l-GR"/>
              </w:rPr>
            </w:pPr>
          </w:p>
          <w:p w14:paraId="73EA25B6" w14:textId="77777777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l-GR"/>
              </w:rPr>
            </w:pPr>
          </w:p>
          <w:p w14:paraId="7D015E27" w14:textId="5B7D427F" w:rsidR="004B18F6" w:rsidRPr="00F605D8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4B18F6" w:rsidRPr="007D0A74" w14:paraId="465F9280" w14:textId="77777777" w:rsidTr="004B18F6">
        <w:tc>
          <w:tcPr>
            <w:tcW w:w="3656" w:type="dxa"/>
            <w:vAlign w:val="center"/>
          </w:tcPr>
          <w:p w14:paraId="04407982" w14:textId="6F874D52" w:rsidR="004B18F6" w:rsidRDefault="004B18F6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66432" behindDoc="0" locked="0" layoutInCell="1" allowOverlap="1" wp14:anchorId="34AE2373" wp14:editId="6F1C63F7">
                  <wp:simplePos x="0" y="0"/>
                  <wp:positionH relativeFrom="column">
                    <wp:posOffset>1043940</wp:posOffset>
                  </wp:positionH>
                  <wp:positionV relativeFrom="paragraph">
                    <wp:posOffset>-464820</wp:posOffset>
                  </wp:positionV>
                  <wp:extent cx="1066800" cy="1308100"/>
                  <wp:effectExtent l="0" t="0" r="0" b="0"/>
                  <wp:wrapNone/>
                  <wp:docPr id="67" name="图片 6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30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1151E8FB" w14:textId="77777777" w:rsidR="004B18F6" w:rsidRPr="00F605D8" w:rsidRDefault="004B18F6" w:rsidP="004B18F6">
            <w:pPr>
              <w:spacing w:line="480" w:lineRule="auto"/>
              <w:rPr>
                <w:rFonts w:ascii="Arial" w:hAnsi="Arial" w:cs="Arial"/>
                <w:b/>
                <w:sz w:val="28"/>
                <w:szCs w:val="28"/>
                <w:lang w:val="el-GR"/>
              </w:rPr>
            </w:pPr>
            <w:bookmarkStart w:id="1" w:name="_Hlk23495016"/>
            <w:r>
              <w:rPr>
                <w:rFonts w:ascii="Arial" w:hAnsi="Arial" w:cs="Arial"/>
                <w:sz w:val="28"/>
                <w:szCs w:val="28"/>
                <w:lang w:val="el-GR"/>
              </w:rPr>
              <w:t xml:space="preserve">Αυτό το βιβλίο είναι για γυναίκες και κορίτσια με </w:t>
            </w:r>
            <w:r>
              <w:rPr>
                <w:rFonts w:ascii="Arial" w:hAnsi="Arial" w:cs="Arial"/>
                <w:b/>
                <w:sz w:val="28"/>
                <w:szCs w:val="28"/>
                <w:lang w:val="el-GR"/>
              </w:rPr>
              <w:t>αναπηρία.</w:t>
            </w:r>
          </w:p>
          <w:p w14:paraId="3BFF25F2" w14:textId="0E63A434" w:rsidR="004B18F6" w:rsidRPr="00F605D8" w:rsidRDefault="004B18F6" w:rsidP="004B18F6">
            <w:pPr>
              <w:pStyle w:val="ListParagraph"/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 xml:space="preserve">Ενημερωθείτε για την αναπηρία στο βιβλίο </w:t>
            </w:r>
            <w:r>
              <w:rPr>
                <w:rFonts w:ascii="Arial" w:hAnsi="Arial" w:cs="Arial"/>
                <w:b/>
                <w:sz w:val="28"/>
                <w:szCs w:val="28"/>
                <w:lang w:val="el-GR"/>
              </w:rPr>
              <w:t>Νέες λέξεις</w:t>
            </w:r>
            <w:r w:rsidRPr="00F605D8">
              <w:rPr>
                <w:rFonts w:ascii="Arial" w:hAnsi="Arial" w:cs="Arial"/>
                <w:b/>
                <w:bCs/>
                <w:sz w:val="28"/>
                <w:szCs w:val="28"/>
                <w:lang w:val="el-GR"/>
              </w:rPr>
              <w:t>.</w:t>
            </w:r>
            <w:bookmarkEnd w:id="1"/>
          </w:p>
        </w:tc>
      </w:tr>
      <w:tr w:rsidR="004B18F6" w:rsidRPr="001024B0" w14:paraId="5CD5AABE" w14:textId="77777777" w:rsidTr="004B18F6">
        <w:tc>
          <w:tcPr>
            <w:tcW w:w="3656" w:type="dxa"/>
            <w:vAlign w:val="center"/>
          </w:tcPr>
          <w:p w14:paraId="5B840D51" w14:textId="06186F38" w:rsidR="004B18F6" w:rsidRDefault="004B18F6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586" w:type="dxa"/>
            <w:vAlign w:val="center"/>
          </w:tcPr>
          <w:p w14:paraId="22D191DE" w14:textId="4514EEBE" w:rsidR="004B18F6" w:rsidRPr="00F605D8" w:rsidRDefault="004B18F6" w:rsidP="004B18F6">
            <w:pPr>
              <w:spacing w:line="480" w:lineRule="auto"/>
              <w:rPr>
                <w:lang w:val="el-GR"/>
              </w:rPr>
            </w:pPr>
          </w:p>
        </w:tc>
      </w:tr>
    </w:tbl>
    <w:p w14:paraId="7CE36E34" w14:textId="4BFD9A90" w:rsidR="00A721AB" w:rsidRPr="00D41880" w:rsidRDefault="00A721AB" w:rsidP="004B18F6">
      <w:pPr>
        <w:spacing w:line="480" w:lineRule="auto"/>
        <w:rPr>
          <w:lang w:val="el-GR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656"/>
        <w:gridCol w:w="5586"/>
      </w:tblGrid>
      <w:tr w:rsidR="00D020E6" w:rsidRPr="007D0A74" w14:paraId="461EED9D" w14:textId="77777777" w:rsidTr="00EB19AD">
        <w:tc>
          <w:tcPr>
            <w:tcW w:w="3656" w:type="dxa"/>
            <w:vAlign w:val="center"/>
          </w:tcPr>
          <w:p w14:paraId="0C04249A" w14:textId="456633F1" w:rsidR="00D020E6" w:rsidRPr="000F6E4B" w:rsidRDefault="00672800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67456" behindDoc="0" locked="0" layoutInCell="1" allowOverlap="1" wp14:anchorId="3177D781" wp14:editId="018F622E">
                  <wp:simplePos x="0" y="0"/>
                  <wp:positionH relativeFrom="column">
                    <wp:posOffset>777240</wp:posOffset>
                  </wp:positionH>
                  <wp:positionV relativeFrom="paragraph">
                    <wp:posOffset>-288290</wp:posOffset>
                  </wp:positionV>
                  <wp:extent cx="1282700" cy="1282700"/>
                  <wp:effectExtent l="0" t="0" r="0" b="0"/>
                  <wp:wrapNone/>
                  <wp:docPr id="6" name="图片 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15FCD8CD" w14:textId="77777777" w:rsidR="006A3160" w:rsidRPr="00F605D8" w:rsidRDefault="00F605D8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eastAsiaTheme="majorEastAsia" w:hAnsi="Arial" w:cs="Arial"/>
                <w:b/>
                <w:noProof/>
                <w:color w:val="7030A0"/>
                <w:sz w:val="40"/>
                <w:szCs w:val="40"/>
                <w:lang w:val="el-GR"/>
              </w:rPr>
            </w:pPr>
            <w:r>
              <w:rPr>
                <w:rFonts w:ascii="Arial" w:eastAsiaTheme="majorEastAsia" w:hAnsi="Arial" w:cs="Arial"/>
                <w:b/>
                <w:noProof/>
                <w:color w:val="7030A0"/>
                <w:sz w:val="40"/>
                <w:szCs w:val="40"/>
                <w:lang w:val="el-GR"/>
              </w:rPr>
              <w:t>Τι είναι Επιλογή;</w:t>
            </w:r>
          </w:p>
          <w:p w14:paraId="054F1680" w14:textId="3C07AFEF" w:rsidR="00672800" w:rsidRPr="00CE6F25" w:rsidRDefault="00390691" w:rsidP="004B18F6">
            <w:pPr>
              <w:spacing w:line="480" w:lineRule="auto"/>
              <w:ind w:leftChars="39" w:left="86"/>
              <w:rPr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Ε</w:t>
            </w:r>
            <w:r w:rsidR="00F605D8">
              <w:rPr>
                <w:rFonts w:ascii="Arial" w:hAnsi="Arial" w:cs="Arial"/>
                <w:sz w:val="28"/>
                <w:szCs w:val="28"/>
                <w:lang w:val="el-GR"/>
              </w:rPr>
              <w:t>πιλογή είναι όταν παίρνετε μία απόφαση για κάτι.</w:t>
            </w:r>
          </w:p>
        </w:tc>
      </w:tr>
      <w:tr w:rsidR="00D020E6" w:rsidRPr="000F6E4B" w14:paraId="307783B8" w14:textId="77777777" w:rsidTr="00EB19AD">
        <w:tc>
          <w:tcPr>
            <w:tcW w:w="3656" w:type="dxa"/>
            <w:vAlign w:val="center"/>
          </w:tcPr>
          <w:p w14:paraId="2B8E73F5" w14:textId="77777777" w:rsidR="00D020E6" w:rsidRPr="004B18F6" w:rsidRDefault="00672800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sz w:val="28"/>
                <w:szCs w:val="28"/>
                <w:lang w:val="en-AU" w:eastAsia="en-AU"/>
              </w:rPr>
            </w:pPr>
            <w:r w:rsidRPr="004B18F6">
              <w:rPr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68480" behindDoc="0" locked="0" layoutInCell="1" allowOverlap="1" wp14:anchorId="7759C63B" wp14:editId="42AE9A60">
                  <wp:simplePos x="0" y="0"/>
                  <wp:positionH relativeFrom="column">
                    <wp:posOffset>1144270</wp:posOffset>
                  </wp:positionH>
                  <wp:positionV relativeFrom="paragraph">
                    <wp:posOffset>-178435</wp:posOffset>
                  </wp:positionV>
                  <wp:extent cx="1057275" cy="749300"/>
                  <wp:effectExtent l="0" t="0" r="0" b="0"/>
                  <wp:wrapNone/>
                  <wp:docPr id="7" name="图片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7275" cy="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13034244" w14:textId="3F2F7A70" w:rsidR="006A3160" w:rsidRDefault="004B18F6" w:rsidP="004B18F6">
            <w:pP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Όπως</w:t>
            </w:r>
          </w:p>
          <w:p w14:paraId="4395107B" w14:textId="3F651B15" w:rsidR="004B18F6" w:rsidRDefault="004B18F6" w:rsidP="004B18F6">
            <w:pP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</w:p>
          <w:p w14:paraId="24CCD60A" w14:textId="77777777" w:rsidR="004B18F6" w:rsidRPr="004B18F6" w:rsidRDefault="004B18F6" w:rsidP="004B18F6">
            <w:pP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</w:p>
          <w:p w14:paraId="16C0F2B9" w14:textId="345F5A21" w:rsidR="004B18F6" w:rsidRPr="004B18F6" w:rsidRDefault="00F605D8" w:rsidP="004B18F6">
            <w:pPr>
              <w:pStyle w:val="ListParagraph"/>
              <w:numPr>
                <w:ilvl w:val="0"/>
                <w:numId w:val="2"/>
              </w:numPr>
              <w:spacing w:line="480" w:lineRule="auto"/>
              <w:ind w:leftChars="-25" w:left="229" w:hanging="284"/>
              <w:rPr>
                <w:sz w:val="28"/>
                <w:szCs w:val="28"/>
              </w:rPr>
            </w:pPr>
            <w:r w:rsidRPr="004B18F6">
              <w:rPr>
                <w:rFonts w:ascii="Arial" w:hAnsi="Arial" w:cs="Arial"/>
                <w:sz w:val="28"/>
                <w:szCs w:val="28"/>
                <w:lang w:val="el-GR"/>
              </w:rPr>
              <w:t>τι να φάτε</w:t>
            </w:r>
          </w:p>
          <w:p w14:paraId="01CD68F9" w14:textId="77777777" w:rsidR="004B18F6" w:rsidRDefault="004B18F6" w:rsidP="004B18F6">
            <w:pPr>
              <w:pStyle w:val="ListParagraph"/>
              <w:spacing w:line="480" w:lineRule="auto"/>
              <w:ind w:left="229"/>
              <w:rPr>
                <w:sz w:val="28"/>
                <w:szCs w:val="28"/>
              </w:rPr>
            </w:pPr>
          </w:p>
          <w:p w14:paraId="230C7880" w14:textId="47FB8242" w:rsidR="004B18F6" w:rsidRPr="004B18F6" w:rsidRDefault="004B18F6" w:rsidP="004B18F6">
            <w:pPr>
              <w:pStyle w:val="ListParagraph"/>
              <w:spacing w:line="480" w:lineRule="auto"/>
              <w:ind w:left="229"/>
              <w:rPr>
                <w:sz w:val="28"/>
                <w:szCs w:val="28"/>
              </w:rPr>
            </w:pPr>
          </w:p>
        </w:tc>
      </w:tr>
      <w:tr w:rsidR="00D020E6" w:rsidRPr="0052434D" w14:paraId="61444C7D" w14:textId="77777777" w:rsidTr="00EB19AD">
        <w:tc>
          <w:tcPr>
            <w:tcW w:w="3656" w:type="dxa"/>
            <w:vAlign w:val="center"/>
          </w:tcPr>
          <w:p w14:paraId="7404ECAD" w14:textId="2DB03CAD" w:rsidR="00D020E6" w:rsidRPr="00D020E6" w:rsidRDefault="004B18F6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69504" behindDoc="0" locked="0" layoutInCell="1" allowOverlap="1" wp14:anchorId="65A61B99" wp14:editId="6001EB03">
                  <wp:simplePos x="0" y="0"/>
                  <wp:positionH relativeFrom="column">
                    <wp:posOffset>1191260</wp:posOffset>
                  </wp:positionH>
                  <wp:positionV relativeFrom="paragraph">
                    <wp:posOffset>-557530</wp:posOffset>
                  </wp:positionV>
                  <wp:extent cx="1016000" cy="1009650"/>
                  <wp:effectExtent l="0" t="0" r="0" b="6350"/>
                  <wp:wrapNone/>
                  <wp:docPr id="8" name="图片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000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0D9AFF40" w14:textId="77777777" w:rsidR="00672800" w:rsidRPr="004B18F6" w:rsidRDefault="00F605D8" w:rsidP="004B18F6">
            <w:pPr>
              <w:pStyle w:val="ListParagraph"/>
              <w:numPr>
                <w:ilvl w:val="3"/>
                <w:numId w:val="1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tabs>
                <w:tab w:val="left" w:pos="292"/>
              </w:tabs>
              <w:spacing w:line="480" w:lineRule="auto"/>
              <w:ind w:left="0" w:firstLine="0"/>
              <w:rPr>
                <w:lang w:val="en-US"/>
              </w:rPr>
            </w:pPr>
            <w:r w:rsidRPr="00A721AB">
              <w:rPr>
                <w:rFonts w:ascii="Arial" w:hAnsi="Arial" w:cs="Arial"/>
                <w:sz w:val="28"/>
                <w:szCs w:val="28"/>
                <w:lang w:val="el-GR" w:eastAsia="zh-CN"/>
              </w:rPr>
              <w:t>τι να φορέσετε</w:t>
            </w:r>
          </w:p>
          <w:p w14:paraId="20917A77" w14:textId="77777777" w:rsidR="004B18F6" w:rsidRDefault="004B18F6" w:rsidP="004B18F6">
            <w:pPr>
              <w:pStyle w:val="ListParagraph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tabs>
                <w:tab w:val="left" w:pos="292"/>
              </w:tabs>
              <w:spacing w:line="480" w:lineRule="auto"/>
              <w:ind w:left="0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03975FD6" w14:textId="0E3EF6DF" w:rsidR="004B18F6" w:rsidRPr="00672800" w:rsidRDefault="004B18F6" w:rsidP="004B18F6">
            <w:pPr>
              <w:pStyle w:val="ListParagraph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tabs>
                <w:tab w:val="left" w:pos="292"/>
              </w:tabs>
              <w:spacing w:line="480" w:lineRule="auto"/>
              <w:ind w:left="0"/>
              <w:rPr>
                <w:lang w:val="en-US"/>
              </w:rPr>
            </w:pPr>
          </w:p>
        </w:tc>
      </w:tr>
      <w:tr w:rsidR="00D020E6" w:rsidRPr="00E9016B" w14:paraId="7B70D683" w14:textId="77777777" w:rsidTr="00EB19AD">
        <w:tc>
          <w:tcPr>
            <w:tcW w:w="3656" w:type="dxa"/>
            <w:vAlign w:val="center"/>
          </w:tcPr>
          <w:p w14:paraId="143736A6" w14:textId="4CE5F9E2" w:rsidR="00D020E6" w:rsidRDefault="00D020E6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25382C9D" w14:textId="77777777" w:rsidR="00672800" w:rsidRDefault="00672800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586" w:type="dxa"/>
            <w:vAlign w:val="center"/>
          </w:tcPr>
          <w:p w14:paraId="042393FC" w14:textId="2899B3D7" w:rsidR="00D020E6" w:rsidRDefault="004B18F6" w:rsidP="004B18F6">
            <w:pPr>
              <w:pStyle w:val="ListParagraph"/>
              <w:tabs>
                <w:tab w:val="left" w:pos="0"/>
              </w:tabs>
              <w:spacing w:line="480" w:lineRule="auto"/>
              <w:ind w:left="86"/>
              <w:rPr>
                <w:rFonts w:ascii="Arial" w:hAnsi="Arial" w:cs="Arial"/>
                <w:b/>
                <w:bCs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l-GR"/>
              </w:rPr>
              <w:t>Κ</w:t>
            </w:r>
            <w:r w:rsidR="00F605D8">
              <w:rPr>
                <w:rFonts w:ascii="Arial" w:hAnsi="Arial" w:cs="Arial"/>
                <w:b/>
                <w:bCs/>
                <w:sz w:val="28"/>
                <w:szCs w:val="28"/>
                <w:lang w:val="el-GR"/>
              </w:rPr>
              <w:t>αι</w:t>
            </w:r>
          </w:p>
          <w:p w14:paraId="5EF1C073" w14:textId="1616CF83" w:rsidR="004B18F6" w:rsidRPr="00E9016B" w:rsidRDefault="004B18F6" w:rsidP="004B18F6">
            <w:pPr>
              <w:pStyle w:val="ListParagraph"/>
              <w:tabs>
                <w:tab w:val="left" w:pos="0"/>
              </w:tabs>
              <w:spacing w:line="480" w:lineRule="auto"/>
              <w:ind w:left="86"/>
            </w:pPr>
          </w:p>
        </w:tc>
      </w:tr>
      <w:tr w:rsidR="00D020E6" w14:paraId="071859DD" w14:textId="77777777" w:rsidTr="00EB19AD">
        <w:tc>
          <w:tcPr>
            <w:tcW w:w="3656" w:type="dxa"/>
            <w:vAlign w:val="center"/>
          </w:tcPr>
          <w:p w14:paraId="32E25E85" w14:textId="77777777" w:rsidR="00D020E6" w:rsidRDefault="00672800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0528" behindDoc="0" locked="0" layoutInCell="1" allowOverlap="1" wp14:anchorId="61D1A76C" wp14:editId="2FDEFB45">
                  <wp:simplePos x="0" y="0"/>
                  <wp:positionH relativeFrom="column">
                    <wp:posOffset>1105535</wp:posOffset>
                  </wp:positionH>
                  <wp:positionV relativeFrom="paragraph">
                    <wp:posOffset>-692785</wp:posOffset>
                  </wp:positionV>
                  <wp:extent cx="1092200" cy="1092200"/>
                  <wp:effectExtent l="0" t="0" r="0" b="0"/>
                  <wp:wrapNone/>
                  <wp:docPr id="10" name="图片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200" cy="1092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487F3294" w14:textId="77777777" w:rsidR="00D020E6" w:rsidRDefault="00BF2C12" w:rsidP="004B18F6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="9" w:firstLine="0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πού να ζήσετε</w:t>
            </w:r>
            <w:r w:rsidR="00672800" w:rsidRPr="00672800">
              <w:rPr>
                <w:rFonts w:ascii="Arial" w:hAnsi="Arial" w:cs="Arial"/>
                <w:sz w:val="28"/>
                <w:szCs w:val="28"/>
                <w:lang w:val="en-US"/>
              </w:rPr>
              <w:t>.</w:t>
            </w:r>
          </w:p>
          <w:p w14:paraId="0E13E8F0" w14:textId="77777777" w:rsidR="004B18F6" w:rsidRDefault="004B18F6" w:rsidP="004B18F6">
            <w:pPr>
              <w:tabs>
                <w:tab w:val="left" w:pos="292"/>
              </w:tabs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3150E2C4" w14:textId="0E37CF2F" w:rsidR="004B18F6" w:rsidRPr="004B18F6" w:rsidRDefault="004B18F6" w:rsidP="004B18F6">
            <w:pPr>
              <w:tabs>
                <w:tab w:val="left" w:pos="292"/>
              </w:tabs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</w:tr>
      <w:tr w:rsidR="00D020E6" w:rsidRPr="007D0A74" w14:paraId="7EA61641" w14:textId="77777777" w:rsidTr="00EB19AD">
        <w:tc>
          <w:tcPr>
            <w:tcW w:w="3656" w:type="dxa"/>
            <w:vAlign w:val="center"/>
          </w:tcPr>
          <w:p w14:paraId="4C3C32E6" w14:textId="0E86F575" w:rsidR="00D020E6" w:rsidRPr="000F6E4B" w:rsidRDefault="004B18F6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71552" behindDoc="0" locked="0" layoutInCell="1" allowOverlap="1" wp14:anchorId="780BF2B1" wp14:editId="0B6AC870">
                  <wp:simplePos x="0" y="0"/>
                  <wp:positionH relativeFrom="column">
                    <wp:posOffset>953135</wp:posOffset>
                  </wp:positionH>
                  <wp:positionV relativeFrom="paragraph">
                    <wp:posOffset>-515620</wp:posOffset>
                  </wp:positionV>
                  <wp:extent cx="1231900" cy="1231900"/>
                  <wp:effectExtent l="0" t="0" r="0" b="0"/>
                  <wp:wrapNone/>
                  <wp:docPr id="11" name="图片 1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3235575F" w14:textId="77777777" w:rsidR="00672800" w:rsidRDefault="00BF2C12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Cs/>
                <w:color w:val="000000" w:themeColor="text1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bCs/>
                <w:color w:val="000000" w:themeColor="text1"/>
                <w:sz w:val="28"/>
                <w:szCs w:val="28"/>
                <w:lang w:val="el-GR"/>
              </w:rPr>
              <w:t xml:space="preserve">Μερικά άτομα νομίζουν ότι οι γυναίκες με αναπηρία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l-GR"/>
              </w:rPr>
              <w:t xml:space="preserve">δεν </w:t>
            </w:r>
            <w:r>
              <w:rPr>
                <w:rFonts w:ascii="Arial" w:hAnsi="Arial" w:cs="Arial"/>
                <w:bCs/>
                <w:color w:val="000000" w:themeColor="text1"/>
                <w:sz w:val="28"/>
                <w:szCs w:val="28"/>
                <w:lang w:val="el-GR"/>
              </w:rPr>
              <w:t>μπορούν να κάνουν επιλογές για πράγματα.</w:t>
            </w:r>
          </w:p>
          <w:p w14:paraId="1CB8F545" w14:textId="21115D4F" w:rsidR="004B18F6" w:rsidRPr="00BF2C12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D020E6" w:rsidRPr="000F6E4B" w14:paraId="25746884" w14:textId="77777777" w:rsidTr="00EB19AD">
        <w:tc>
          <w:tcPr>
            <w:tcW w:w="3656" w:type="dxa"/>
            <w:vAlign w:val="center"/>
          </w:tcPr>
          <w:p w14:paraId="44B0B2AD" w14:textId="5D07C7C0" w:rsidR="00D020E6" w:rsidRPr="000F6E4B" w:rsidRDefault="00672800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2576" behindDoc="0" locked="0" layoutInCell="1" allowOverlap="1" wp14:anchorId="78DDA5D9" wp14:editId="04DA9904">
                  <wp:simplePos x="0" y="0"/>
                  <wp:positionH relativeFrom="column">
                    <wp:posOffset>1189355</wp:posOffset>
                  </wp:positionH>
                  <wp:positionV relativeFrom="paragraph">
                    <wp:posOffset>-659130</wp:posOffset>
                  </wp:positionV>
                  <wp:extent cx="952500" cy="1255395"/>
                  <wp:effectExtent l="0" t="0" r="0" b="0"/>
                  <wp:wrapNone/>
                  <wp:docPr id="12" name="图片 1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0" cy="1255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49C36273" w14:textId="726ED5EA" w:rsidR="00672800" w:rsidRDefault="004B18F6" w:rsidP="004B18F6">
            <w:pP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Όπως</w:t>
            </w:r>
          </w:p>
          <w:p w14:paraId="6F2B0CE0" w14:textId="77777777" w:rsidR="004B18F6" w:rsidRPr="00BF2C12" w:rsidRDefault="004B18F6" w:rsidP="004B18F6">
            <w:pP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</w:p>
          <w:p w14:paraId="301D59A5" w14:textId="77777777" w:rsidR="00D020E6" w:rsidRPr="004B18F6" w:rsidRDefault="00BF2C12" w:rsidP="004B18F6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228" w:hanging="284"/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για τα χρήματά μας</w:t>
            </w:r>
          </w:p>
          <w:p w14:paraId="476CC9A5" w14:textId="77777777" w:rsidR="004B18F6" w:rsidRDefault="004B18F6" w:rsidP="004B18F6">
            <w:pPr>
              <w:spacing w:line="480" w:lineRule="auto"/>
            </w:pPr>
          </w:p>
          <w:p w14:paraId="6742D680" w14:textId="77777777" w:rsidR="004B18F6" w:rsidRDefault="004B18F6" w:rsidP="004B18F6">
            <w:pPr>
              <w:spacing w:line="480" w:lineRule="auto"/>
            </w:pPr>
          </w:p>
          <w:p w14:paraId="2230A1B7" w14:textId="77777777" w:rsidR="004B18F6" w:rsidRDefault="004B18F6" w:rsidP="004B18F6">
            <w:pPr>
              <w:spacing w:line="480" w:lineRule="auto"/>
            </w:pPr>
          </w:p>
          <w:p w14:paraId="35875FD6" w14:textId="00DFBBB4" w:rsidR="004B18F6" w:rsidRPr="000F6E4B" w:rsidRDefault="004B18F6" w:rsidP="004B18F6">
            <w:pPr>
              <w:spacing w:line="480" w:lineRule="auto"/>
            </w:pPr>
          </w:p>
        </w:tc>
      </w:tr>
      <w:tr w:rsidR="00D020E6" w:rsidRPr="0052434D" w14:paraId="091C6475" w14:textId="77777777" w:rsidTr="00EB19AD">
        <w:tc>
          <w:tcPr>
            <w:tcW w:w="3656" w:type="dxa"/>
            <w:vAlign w:val="center"/>
          </w:tcPr>
          <w:p w14:paraId="7DDA4646" w14:textId="6A50256A" w:rsidR="00D020E6" w:rsidRPr="00D020E6" w:rsidRDefault="00672800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3600" behindDoc="0" locked="0" layoutInCell="1" allowOverlap="1" wp14:anchorId="60F08038" wp14:editId="2BEC3B8C">
                  <wp:simplePos x="0" y="0"/>
                  <wp:positionH relativeFrom="column">
                    <wp:posOffset>1228725</wp:posOffset>
                  </wp:positionH>
                  <wp:positionV relativeFrom="paragraph">
                    <wp:posOffset>-1111250</wp:posOffset>
                  </wp:positionV>
                  <wp:extent cx="948055" cy="1143000"/>
                  <wp:effectExtent l="0" t="0" r="4445" b="0"/>
                  <wp:wrapNone/>
                  <wp:docPr id="13" name="图片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8055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0CF8996A" w14:textId="77777777" w:rsidR="00D020E6" w:rsidRPr="004B18F6" w:rsidRDefault="00BF2C12" w:rsidP="004B18F6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="9" w:firstLine="0"/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για την υγεία μας</w:t>
            </w:r>
          </w:p>
          <w:p w14:paraId="3440432D" w14:textId="77777777" w:rsidR="004B18F6" w:rsidRDefault="004B18F6" w:rsidP="004B18F6">
            <w:pPr>
              <w:tabs>
                <w:tab w:val="left" w:pos="292"/>
              </w:tabs>
              <w:spacing w:line="480" w:lineRule="auto"/>
            </w:pPr>
          </w:p>
          <w:p w14:paraId="4B861A73" w14:textId="77777777" w:rsidR="004B18F6" w:rsidRDefault="004B18F6" w:rsidP="004B18F6">
            <w:pPr>
              <w:tabs>
                <w:tab w:val="left" w:pos="292"/>
              </w:tabs>
              <w:spacing w:line="480" w:lineRule="auto"/>
            </w:pPr>
          </w:p>
          <w:p w14:paraId="05CC121E" w14:textId="77777777" w:rsidR="004B18F6" w:rsidRDefault="004B18F6" w:rsidP="004B18F6">
            <w:pPr>
              <w:tabs>
                <w:tab w:val="left" w:pos="292"/>
              </w:tabs>
              <w:spacing w:line="480" w:lineRule="auto"/>
            </w:pPr>
          </w:p>
          <w:p w14:paraId="1D816C17" w14:textId="207D6658" w:rsidR="004B18F6" w:rsidRPr="0052434D" w:rsidRDefault="004B18F6" w:rsidP="004B18F6">
            <w:pPr>
              <w:tabs>
                <w:tab w:val="left" w:pos="292"/>
              </w:tabs>
              <w:spacing w:line="480" w:lineRule="auto"/>
            </w:pPr>
          </w:p>
        </w:tc>
      </w:tr>
      <w:tr w:rsidR="00D020E6" w:rsidRPr="00E9016B" w14:paraId="00FA5283" w14:textId="77777777" w:rsidTr="00EB19AD">
        <w:tc>
          <w:tcPr>
            <w:tcW w:w="3656" w:type="dxa"/>
            <w:vAlign w:val="center"/>
          </w:tcPr>
          <w:p w14:paraId="21469587" w14:textId="1FB85330" w:rsidR="00D020E6" w:rsidRDefault="004B18F6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4624" behindDoc="0" locked="0" layoutInCell="1" allowOverlap="1" wp14:anchorId="494D4974" wp14:editId="1C6F54F8">
                  <wp:simplePos x="0" y="0"/>
                  <wp:positionH relativeFrom="column">
                    <wp:posOffset>886460</wp:posOffset>
                  </wp:positionH>
                  <wp:positionV relativeFrom="paragraph">
                    <wp:posOffset>-373380</wp:posOffset>
                  </wp:positionV>
                  <wp:extent cx="1257300" cy="1257300"/>
                  <wp:effectExtent l="0" t="0" r="0" b="0"/>
                  <wp:wrapNone/>
                  <wp:docPr id="14" name="图片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422783DB" w14:textId="588BED48" w:rsidR="00D020E6" w:rsidRPr="00E9016B" w:rsidRDefault="00BF2C12" w:rsidP="004B18F6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spacing w:line="480" w:lineRule="auto"/>
              <w:ind w:left="9" w:firstLine="0"/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με ποιον θα ζήσουμε</w:t>
            </w:r>
            <w:r w:rsidR="00672800" w:rsidRPr="00672800">
              <w:rPr>
                <w:rFonts w:ascii="Arial" w:hAnsi="Arial" w:cs="Arial"/>
                <w:sz w:val="28"/>
                <w:szCs w:val="28"/>
                <w:lang w:val="en-US"/>
              </w:rPr>
              <w:t>.</w:t>
            </w:r>
          </w:p>
        </w:tc>
      </w:tr>
      <w:tr w:rsidR="00D020E6" w14:paraId="3FE9AA75" w14:textId="77777777" w:rsidTr="00EB19AD">
        <w:tc>
          <w:tcPr>
            <w:tcW w:w="3656" w:type="dxa"/>
            <w:vAlign w:val="center"/>
          </w:tcPr>
          <w:p w14:paraId="0294EB75" w14:textId="77777777" w:rsidR="00DC2312" w:rsidRDefault="00DC2312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noProof/>
                <w:lang w:val="en-AU" w:eastAsia="en-AU"/>
              </w:rPr>
            </w:pPr>
          </w:p>
        </w:tc>
        <w:tc>
          <w:tcPr>
            <w:tcW w:w="5586" w:type="dxa"/>
            <w:vAlign w:val="center"/>
          </w:tcPr>
          <w:p w14:paraId="26199EB1" w14:textId="77777777" w:rsidR="00D020E6" w:rsidRDefault="00D020E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</w:pPr>
          </w:p>
        </w:tc>
      </w:tr>
      <w:tr w:rsidR="00D020E6" w:rsidRPr="007D0A74" w14:paraId="3BD7D8F5" w14:textId="77777777" w:rsidTr="00EB19AD">
        <w:tc>
          <w:tcPr>
            <w:tcW w:w="3656" w:type="dxa"/>
            <w:vAlign w:val="center"/>
          </w:tcPr>
          <w:p w14:paraId="023D1B8B" w14:textId="0B6903BD" w:rsidR="00D020E6" w:rsidRPr="000F6E4B" w:rsidRDefault="00922773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noProof/>
                <w:lang w:val="en-US"/>
              </w:rPr>
              <w:lastRenderedPageBreak/>
              <w:drawing>
                <wp:anchor distT="0" distB="0" distL="114300" distR="114300" simplePos="0" relativeHeight="251685888" behindDoc="0" locked="0" layoutInCell="1" allowOverlap="1" wp14:anchorId="56C12E71" wp14:editId="632155B2">
                  <wp:simplePos x="0" y="0"/>
                  <wp:positionH relativeFrom="column">
                    <wp:posOffset>845820</wp:posOffset>
                  </wp:positionH>
                  <wp:positionV relativeFrom="paragraph">
                    <wp:posOffset>-1017905</wp:posOffset>
                  </wp:positionV>
                  <wp:extent cx="1320800" cy="1320800"/>
                  <wp:effectExtent l="0" t="0" r="0" b="0"/>
                  <wp:wrapNone/>
                  <wp:docPr id="23" name="Picture 23" descr="A drawing of a cartoon characte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Choice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0800" cy="132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7D5654CC" w14:textId="77777777" w:rsidR="00EB19AD" w:rsidRPr="00BF2C12" w:rsidRDefault="00BF2C12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b/>
                <w:noProof/>
                <w:color w:val="7030A0"/>
                <w:sz w:val="40"/>
                <w:szCs w:val="40"/>
                <w:lang w:val="el-GR"/>
              </w:rPr>
              <w:t>Δικαιώματα</w:t>
            </w:r>
          </w:p>
          <w:p w14:paraId="14965464" w14:textId="5F9467DD" w:rsidR="004B18F6" w:rsidRDefault="00BF2C12" w:rsidP="004B18F6">
            <w:pPr>
              <w:spacing w:line="480" w:lineRule="auto"/>
              <w:ind w:left="54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 xml:space="preserve">Οι γυναίκες και τα κορίτσια με αναπηρία </w:t>
            </w:r>
            <w:r>
              <w:rPr>
                <w:rFonts w:ascii="Arial" w:hAnsi="Arial" w:cs="Arial"/>
                <w:b/>
                <w:sz w:val="28"/>
                <w:szCs w:val="28"/>
                <w:lang w:val="el-GR"/>
              </w:rPr>
              <w:t xml:space="preserve">μπορούμε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να κάνουμε τις δικές μας επιλογές.</w:t>
            </w:r>
          </w:p>
          <w:p w14:paraId="33513DBF" w14:textId="77777777" w:rsidR="004B18F6" w:rsidRDefault="004B18F6" w:rsidP="004B18F6">
            <w:pPr>
              <w:spacing w:line="480" w:lineRule="auto"/>
              <w:ind w:left="54"/>
              <w:rPr>
                <w:lang w:val="el-GR"/>
              </w:rPr>
            </w:pPr>
          </w:p>
          <w:p w14:paraId="3FA1C38D" w14:textId="762CE4C5" w:rsidR="004B18F6" w:rsidRPr="00BF2C12" w:rsidRDefault="004B18F6" w:rsidP="004B18F6">
            <w:pPr>
              <w:spacing w:line="480" w:lineRule="auto"/>
              <w:ind w:left="54"/>
              <w:rPr>
                <w:lang w:val="el-GR"/>
              </w:rPr>
            </w:pPr>
          </w:p>
        </w:tc>
      </w:tr>
      <w:tr w:rsidR="00D020E6" w:rsidRPr="007D0A74" w14:paraId="301DA892" w14:textId="77777777" w:rsidTr="00EB19AD">
        <w:tc>
          <w:tcPr>
            <w:tcW w:w="3656" w:type="dxa"/>
            <w:vAlign w:val="center"/>
          </w:tcPr>
          <w:p w14:paraId="62AAF596" w14:textId="77777777" w:rsidR="00D020E6" w:rsidRPr="000F6E4B" w:rsidRDefault="00EB19AD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6672" behindDoc="0" locked="0" layoutInCell="1" allowOverlap="1" wp14:anchorId="65155211" wp14:editId="10FF6807">
                  <wp:simplePos x="0" y="0"/>
                  <wp:positionH relativeFrom="column">
                    <wp:posOffset>934720</wp:posOffset>
                  </wp:positionH>
                  <wp:positionV relativeFrom="paragraph">
                    <wp:posOffset>-43815</wp:posOffset>
                  </wp:positionV>
                  <wp:extent cx="1219200" cy="1219200"/>
                  <wp:effectExtent l="0" t="0" r="0" b="0"/>
                  <wp:wrapNone/>
                  <wp:docPr id="16" name="图片 1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539C5960" w14:textId="77777777" w:rsidR="00D020E6" w:rsidRPr="00BF2C12" w:rsidRDefault="00BF2C12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  <w:r>
              <w:rPr>
                <w:rFonts w:ascii="Arial" w:hAnsi="Arial" w:cs="Arial"/>
                <w:noProof/>
                <w:sz w:val="28"/>
                <w:szCs w:val="28"/>
                <w:lang w:val="el-GR"/>
              </w:rPr>
              <w:t>Έχετε το δικαίωμα να κάνετε τις δικές σας επιλογές.</w:t>
            </w:r>
          </w:p>
        </w:tc>
      </w:tr>
      <w:tr w:rsidR="00D020E6" w:rsidRPr="007D0A74" w14:paraId="3F82C9D2" w14:textId="77777777" w:rsidTr="00EB19AD">
        <w:tc>
          <w:tcPr>
            <w:tcW w:w="3656" w:type="dxa"/>
            <w:vAlign w:val="center"/>
          </w:tcPr>
          <w:p w14:paraId="1E0D3936" w14:textId="77777777" w:rsidR="00140019" w:rsidRPr="00BF2C12" w:rsidRDefault="00140019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l-GR" w:eastAsia="en-AU"/>
              </w:rPr>
            </w:pPr>
          </w:p>
        </w:tc>
        <w:tc>
          <w:tcPr>
            <w:tcW w:w="5586" w:type="dxa"/>
            <w:vAlign w:val="center"/>
          </w:tcPr>
          <w:p w14:paraId="7DBDF57A" w14:textId="77777777" w:rsidR="00140019" w:rsidRDefault="00140019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  <w:p w14:paraId="6E1F3D62" w14:textId="3BB3D9F9" w:rsidR="004B18F6" w:rsidRPr="00BF2C12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D020E6" w:rsidRPr="007D0A74" w14:paraId="018E28F7" w14:textId="77777777" w:rsidTr="00EB19AD">
        <w:tc>
          <w:tcPr>
            <w:tcW w:w="3656" w:type="dxa"/>
            <w:vAlign w:val="center"/>
          </w:tcPr>
          <w:p w14:paraId="17854273" w14:textId="77777777" w:rsidR="00D020E6" w:rsidRDefault="00EB19AD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7696" behindDoc="0" locked="0" layoutInCell="1" allowOverlap="1" wp14:anchorId="06BF8533" wp14:editId="72AFDBE9">
                  <wp:simplePos x="0" y="0"/>
                  <wp:positionH relativeFrom="column">
                    <wp:posOffset>1089660</wp:posOffset>
                  </wp:positionH>
                  <wp:positionV relativeFrom="paragraph">
                    <wp:posOffset>-685800</wp:posOffset>
                  </wp:positionV>
                  <wp:extent cx="990600" cy="990600"/>
                  <wp:effectExtent l="0" t="0" r="0" b="0"/>
                  <wp:wrapNone/>
                  <wp:docPr id="17" name="图片 1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99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5D28EBF1" w14:textId="77777777" w:rsidR="00D020E6" w:rsidRDefault="0046624E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Μερικές γυναίκες και κορίτσια με αναπηρία</w:t>
            </w:r>
            <w:r w:rsidR="00390691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 w:rsidR="002524B4">
              <w:rPr>
                <w:rFonts w:ascii="Arial" w:hAnsi="Arial" w:cs="Arial"/>
                <w:sz w:val="28"/>
                <w:szCs w:val="28"/>
                <w:lang w:val="el-GR"/>
              </w:rPr>
              <w:t>μπορεί να χρειαστούν</w:t>
            </w:r>
            <w:r w:rsidR="00390691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b/>
                <w:sz w:val="28"/>
                <w:szCs w:val="28"/>
                <w:lang w:val="el-GR"/>
              </w:rPr>
              <w:t xml:space="preserve">βοήθεια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για να κάνουν επιλογές</w:t>
            </w:r>
            <w:r w:rsidR="00EB19AD" w:rsidRPr="0046624E">
              <w:rPr>
                <w:rFonts w:ascii="Arial" w:hAnsi="Arial" w:cs="Arial"/>
                <w:sz w:val="28"/>
                <w:szCs w:val="28"/>
                <w:lang w:val="el-GR"/>
              </w:rPr>
              <w:t>.</w:t>
            </w:r>
          </w:p>
          <w:p w14:paraId="73A4642A" w14:textId="77777777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sz w:val="28"/>
                <w:szCs w:val="28"/>
                <w:lang w:val="el-GR"/>
              </w:rPr>
            </w:pPr>
          </w:p>
          <w:p w14:paraId="6E53025A" w14:textId="05F06D79" w:rsidR="004B18F6" w:rsidRPr="0046624E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D020E6" w:rsidRPr="007D0A74" w14:paraId="491333FA" w14:textId="77777777" w:rsidTr="00EB19AD">
        <w:tc>
          <w:tcPr>
            <w:tcW w:w="3656" w:type="dxa"/>
            <w:vAlign w:val="center"/>
          </w:tcPr>
          <w:p w14:paraId="45C63F5B" w14:textId="77777777" w:rsidR="00D020E6" w:rsidRDefault="00EB19AD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8720" behindDoc="0" locked="0" layoutInCell="1" allowOverlap="1" wp14:anchorId="6430D01A" wp14:editId="7BC36340">
                  <wp:simplePos x="0" y="0"/>
                  <wp:positionH relativeFrom="column">
                    <wp:posOffset>948690</wp:posOffset>
                  </wp:positionH>
                  <wp:positionV relativeFrom="paragraph">
                    <wp:posOffset>-109855</wp:posOffset>
                  </wp:positionV>
                  <wp:extent cx="1207135" cy="1104900"/>
                  <wp:effectExtent l="0" t="0" r="0" b="0"/>
                  <wp:wrapNone/>
                  <wp:docPr id="18" name="图片 1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7135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86" w:type="dxa"/>
            <w:vAlign w:val="center"/>
          </w:tcPr>
          <w:p w14:paraId="316D4C41" w14:textId="702958D2" w:rsidR="00D020E6" w:rsidRPr="0046624E" w:rsidRDefault="0046624E" w:rsidP="004B18F6">
            <w:pPr>
              <w:spacing w:line="480" w:lineRule="auto"/>
              <w:rPr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 xml:space="preserve">Έχετε </w:t>
            </w:r>
            <w:r w:rsidRPr="0046624E">
              <w:rPr>
                <w:rFonts w:ascii="Arial" w:hAnsi="Arial" w:cs="Arial"/>
                <w:b/>
                <w:sz w:val="28"/>
                <w:szCs w:val="28"/>
                <w:lang w:val="el-GR"/>
              </w:rPr>
              <w:t>δικαίωμα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 xml:space="preserve"> να λάβετε οποιαδήποτε βοήθεια χρειάζεστε</w:t>
            </w:r>
            <w:r w:rsidR="00EB19AD" w:rsidRPr="0046624E">
              <w:rPr>
                <w:rFonts w:ascii="Arial" w:hAnsi="Arial" w:cs="Arial"/>
                <w:sz w:val="28"/>
                <w:szCs w:val="28"/>
                <w:lang w:val="el-GR"/>
              </w:rPr>
              <w:t>.</w:t>
            </w:r>
          </w:p>
        </w:tc>
      </w:tr>
      <w:tr w:rsidR="00D020E6" w:rsidRPr="007D0A74" w14:paraId="0748D7E5" w14:textId="77777777" w:rsidTr="00EB19AD">
        <w:tc>
          <w:tcPr>
            <w:tcW w:w="3656" w:type="dxa"/>
            <w:vAlign w:val="center"/>
          </w:tcPr>
          <w:p w14:paraId="00BDD9E9" w14:textId="21322F5E" w:rsidR="00D020E6" w:rsidRPr="000F6E4B" w:rsidRDefault="00D020E6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586" w:type="dxa"/>
            <w:vAlign w:val="center"/>
          </w:tcPr>
          <w:p w14:paraId="26B76712" w14:textId="77777777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Arial" w:hAnsi="Arial" w:cs="Arial"/>
                <w:b/>
                <w:noProof/>
                <w:color w:val="7030A0"/>
                <w:sz w:val="40"/>
                <w:szCs w:val="40"/>
                <w:lang w:val="el-GR"/>
              </w:rPr>
            </w:pPr>
          </w:p>
          <w:p w14:paraId="0E5D7C31" w14:textId="1D4FF7AD" w:rsidR="00335213" w:rsidRPr="0046624E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79744" behindDoc="0" locked="0" layoutInCell="1" allowOverlap="1" wp14:anchorId="51DA64A3" wp14:editId="3C6C8012">
                  <wp:simplePos x="0" y="0"/>
                  <wp:positionH relativeFrom="column">
                    <wp:posOffset>-1229360</wp:posOffset>
                  </wp:positionH>
                  <wp:positionV relativeFrom="paragraph">
                    <wp:posOffset>-25400</wp:posOffset>
                  </wp:positionV>
                  <wp:extent cx="1155700" cy="1155700"/>
                  <wp:effectExtent l="0" t="0" r="0" b="0"/>
                  <wp:wrapNone/>
                  <wp:docPr id="19" name="图片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6624E">
              <w:rPr>
                <w:rFonts w:ascii="Arial" w:hAnsi="Arial" w:cs="Arial"/>
                <w:b/>
                <w:noProof/>
                <w:color w:val="7030A0"/>
                <w:sz w:val="40"/>
                <w:szCs w:val="40"/>
                <w:lang w:val="el-GR"/>
              </w:rPr>
              <w:t>Η Αυστραλιανή Κυβέρνηση</w:t>
            </w:r>
          </w:p>
          <w:p w14:paraId="40C4C930" w14:textId="77777777" w:rsidR="00D020E6" w:rsidRDefault="0046624E" w:rsidP="004B18F6">
            <w:pPr>
              <w:pStyle w:val="Heading3"/>
              <w:spacing w:line="480" w:lineRule="auto"/>
              <w:ind w:leftChars="24" w:left="53"/>
              <w:rPr>
                <w:rFonts w:ascii="Arial" w:hAnsi="Arial" w:cs="Arial"/>
                <w:b w:val="0"/>
                <w:color w:val="000000" w:themeColor="text1"/>
                <w:sz w:val="28"/>
                <w:szCs w:val="28"/>
                <w:lang w:val="el-GR"/>
              </w:rPr>
            </w:pPr>
            <w:r w:rsidRPr="00EF56E4">
              <w:rPr>
                <w:rFonts w:ascii="Arial" w:hAnsi="Arial" w:cs="Arial"/>
                <w:b w:val="0"/>
                <w:color w:val="000000" w:themeColor="text1"/>
                <w:sz w:val="28"/>
                <w:szCs w:val="28"/>
                <w:lang w:val="el-GR"/>
              </w:rPr>
              <w:t>Η Αυστραλιανή Κυβέρνηση πρέπει</w:t>
            </w:r>
          </w:p>
          <w:p w14:paraId="050AC3EB" w14:textId="3AEEAEEA" w:rsidR="004B18F6" w:rsidRDefault="004B18F6" w:rsidP="004B18F6">
            <w:pPr>
              <w:rPr>
                <w:lang w:val="el-GR"/>
              </w:rPr>
            </w:pPr>
          </w:p>
          <w:p w14:paraId="71B91DEC" w14:textId="77777777" w:rsidR="004B18F6" w:rsidRDefault="004B18F6" w:rsidP="004B18F6">
            <w:pPr>
              <w:rPr>
                <w:lang w:val="el-GR"/>
              </w:rPr>
            </w:pPr>
          </w:p>
          <w:p w14:paraId="399AEB7C" w14:textId="13899213" w:rsidR="004B18F6" w:rsidRPr="004B18F6" w:rsidRDefault="004B18F6" w:rsidP="004B18F6">
            <w:pPr>
              <w:rPr>
                <w:lang w:val="el-GR"/>
              </w:rPr>
            </w:pPr>
          </w:p>
        </w:tc>
      </w:tr>
      <w:tr w:rsidR="00D020E6" w:rsidRPr="007D0A74" w14:paraId="37ABE97D" w14:textId="77777777" w:rsidTr="00EB19AD">
        <w:tc>
          <w:tcPr>
            <w:tcW w:w="3656" w:type="dxa"/>
            <w:vAlign w:val="center"/>
          </w:tcPr>
          <w:p w14:paraId="108F0DEA" w14:textId="12D40751" w:rsidR="00D020E6" w:rsidRDefault="00922773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80768" behindDoc="0" locked="0" layoutInCell="1" allowOverlap="1" wp14:anchorId="1DCEE9FC" wp14:editId="4FC785F8">
                  <wp:simplePos x="0" y="0"/>
                  <wp:positionH relativeFrom="column">
                    <wp:posOffset>-128905</wp:posOffset>
                  </wp:positionH>
                  <wp:positionV relativeFrom="paragraph">
                    <wp:posOffset>-720090</wp:posOffset>
                  </wp:positionV>
                  <wp:extent cx="1364615" cy="1358900"/>
                  <wp:effectExtent l="0" t="0" r="0" b="0"/>
                  <wp:wrapNone/>
                  <wp:docPr id="20" name="图片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4615" cy="1358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lang w:val="en-US"/>
              </w:rPr>
              <w:drawing>
                <wp:anchor distT="0" distB="0" distL="114300" distR="114300" simplePos="0" relativeHeight="251687936" behindDoc="0" locked="0" layoutInCell="1" allowOverlap="1" wp14:anchorId="7472805F" wp14:editId="42B1CCA9">
                  <wp:simplePos x="0" y="0"/>
                  <wp:positionH relativeFrom="column">
                    <wp:posOffset>1308100</wp:posOffset>
                  </wp:positionH>
                  <wp:positionV relativeFrom="paragraph">
                    <wp:posOffset>-425450</wp:posOffset>
                  </wp:positionV>
                  <wp:extent cx="927100" cy="927100"/>
                  <wp:effectExtent l="0" t="0" r="0" b="0"/>
                  <wp:wrapNone/>
                  <wp:docPr id="24" name="Picture 24" descr="A drawing of a cartoon characte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Choice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7100" cy="927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B157371" w14:textId="77777777" w:rsidR="00EB19AD" w:rsidRPr="000F6E4B" w:rsidRDefault="00EB19AD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586" w:type="dxa"/>
            <w:vAlign w:val="center"/>
          </w:tcPr>
          <w:p w14:paraId="0D2BA972" w14:textId="60BED7F1" w:rsidR="00EB19AD" w:rsidRPr="004B18F6" w:rsidRDefault="0046624E" w:rsidP="004B18F6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ind w:left="337" w:hanging="284"/>
              <w:rPr>
                <w:lang w:val="el-GR"/>
              </w:rPr>
            </w:pPr>
            <w:r w:rsidRPr="00A721AB">
              <w:rPr>
                <w:rFonts w:ascii="Arial" w:hAnsi="Arial" w:cs="Arial"/>
                <w:sz w:val="28"/>
                <w:szCs w:val="28"/>
                <w:lang w:val="el-GR"/>
              </w:rPr>
              <w:t>να υποστηρίζει τις γυναίκες με αναπηρία να κάνουν τις δικές τους επιλογές</w:t>
            </w:r>
          </w:p>
          <w:p w14:paraId="1FEFFF1C" w14:textId="77777777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  <w:p w14:paraId="3F9C6A98" w14:textId="77777777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  <w:p w14:paraId="6AE393D9" w14:textId="65BDDB8C" w:rsidR="004B18F6" w:rsidRP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D020E6" w:rsidRPr="007D0A74" w14:paraId="352BF5E2" w14:textId="77777777" w:rsidTr="00EB19AD">
        <w:tc>
          <w:tcPr>
            <w:tcW w:w="3656" w:type="dxa"/>
            <w:vAlign w:val="center"/>
          </w:tcPr>
          <w:p w14:paraId="59292B6A" w14:textId="77777777" w:rsidR="00D020E6" w:rsidRDefault="00EB19AD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81792" behindDoc="0" locked="0" layoutInCell="1" allowOverlap="1" wp14:anchorId="79DA6B9C" wp14:editId="37F19328">
                  <wp:simplePos x="0" y="0"/>
                  <wp:positionH relativeFrom="column">
                    <wp:posOffset>1468755</wp:posOffset>
                  </wp:positionH>
                  <wp:positionV relativeFrom="paragraph">
                    <wp:posOffset>-264160</wp:posOffset>
                  </wp:positionV>
                  <wp:extent cx="774700" cy="1024255"/>
                  <wp:effectExtent l="0" t="0" r="0" b="4445"/>
                  <wp:wrapNone/>
                  <wp:docPr id="25" name="图片 2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4700" cy="1024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B735488" w14:textId="77777777" w:rsidR="00EB19AD" w:rsidRDefault="00EB19AD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  <w:p w14:paraId="327EA2C6" w14:textId="66326B5E" w:rsidR="00EB19AD" w:rsidRPr="00D020E6" w:rsidRDefault="00EB19AD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586" w:type="dxa"/>
            <w:vAlign w:val="center"/>
          </w:tcPr>
          <w:p w14:paraId="47C69426" w14:textId="77777777" w:rsidR="00EB19AD" w:rsidRPr="004B18F6" w:rsidRDefault="00C10DA8" w:rsidP="004B18F6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ind w:leftChars="24" w:left="336" w:hanging="283"/>
              <w:rPr>
                <w:lang w:val="el-GR"/>
              </w:rPr>
            </w:pPr>
            <w:r w:rsidRPr="00A721AB">
              <w:rPr>
                <w:rFonts w:ascii="Arial" w:hAnsi="Arial" w:cs="Arial"/>
                <w:sz w:val="28"/>
                <w:szCs w:val="28"/>
                <w:lang w:val="el-GR"/>
              </w:rPr>
              <w:t>να δίνει</w:t>
            </w:r>
            <w:r w:rsidR="0046624E" w:rsidRPr="00A721AB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 w:rsidR="00390691" w:rsidRPr="00A721AB">
              <w:rPr>
                <w:rFonts w:ascii="Arial" w:hAnsi="Arial" w:cs="Arial"/>
                <w:sz w:val="28"/>
                <w:szCs w:val="28"/>
                <w:lang w:val="el-GR"/>
              </w:rPr>
              <w:t>σε γυναίκες</w:t>
            </w:r>
            <w:r w:rsidR="00390691" w:rsidRPr="00A721AB">
              <w:rPr>
                <w:rFonts w:ascii="Arial" w:hAnsi="Arial" w:cs="Arial"/>
                <w:sz w:val="28"/>
                <w:szCs w:val="28"/>
                <w:lang w:val="el-GR"/>
              </w:rPr>
              <w:br/>
              <w:t xml:space="preserve">και κορίτσια με αναπηρία </w:t>
            </w:r>
            <w:r w:rsidR="0046624E" w:rsidRPr="00A721AB">
              <w:rPr>
                <w:rFonts w:ascii="Arial" w:hAnsi="Arial" w:cs="Arial"/>
                <w:sz w:val="28"/>
                <w:szCs w:val="28"/>
                <w:lang w:val="el-GR"/>
              </w:rPr>
              <w:t>πληροφορίες που μπορούν να κατανοήσουν</w:t>
            </w:r>
          </w:p>
          <w:p w14:paraId="4ABD6229" w14:textId="77777777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  <w:p w14:paraId="5EEC4BB2" w14:textId="77777777" w:rsid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  <w:p w14:paraId="716119E9" w14:textId="5E6B8C25" w:rsidR="004B18F6" w:rsidRPr="004B18F6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lang w:val="el-GR"/>
              </w:rPr>
            </w:pPr>
          </w:p>
        </w:tc>
      </w:tr>
      <w:tr w:rsidR="00D020E6" w:rsidRPr="007D0A74" w14:paraId="3226ED03" w14:textId="77777777" w:rsidTr="00EB19AD">
        <w:tc>
          <w:tcPr>
            <w:tcW w:w="3656" w:type="dxa"/>
            <w:vAlign w:val="center"/>
          </w:tcPr>
          <w:p w14:paraId="7284AADA" w14:textId="6734F68C" w:rsidR="00EB19AD" w:rsidRDefault="00922773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noProof/>
                <w:lang w:val="en-AU" w:eastAsia="en-AU"/>
              </w:rPr>
            </w:pPr>
            <w:r w:rsidRPr="00922773">
              <w:rPr>
                <w:noProof/>
                <w:lang w:val="en-AU" w:eastAsia="en-AU"/>
              </w:rPr>
              <w:drawing>
                <wp:anchor distT="0" distB="0" distL="114300" distR="114300" simplePos="0" relativeHeight="251691008" behindDoc="0" locked="0" layoutInCell="1" allowOverlap="1" wp14:anchorId="2B445645" wp14:editId="26659893">
                  <wp:simplePos x="0" y="0"/>
                  <wp:positionH relativeFrom="column">
                    <wp:posOffset>907415</wp:posOffset>
                  </wp:positionH>
                  <wp:positionV relativeFrom="paragraph">
                    <wp:posOffset>335280</wp:posOffset>
                  </wp:positionV>
                  <wp:extent cx="758825" cy="1035050"/>
                  <wp:effectExtent l="0" t="0" r="3175" b="6350"/>
                  <wp:wrapNone/>
                  <wp:docPr id="2" name="Picture 2" descr="A picture containing clipart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1035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22773">
              <w:rPr>
                <w:noProof/>
                <w:lang w:val="en-AU" w:eastAsia="en-AU"/>
              </w:rPr>
              <w:drawing>
                <wp:anchor distT="0" distB="0" distL="114300" distR="114300" simplePos="0" relativeHeight="251689984" behindDoc="0" locked="0" layoutInCell="1" allowOverlap="1" wp14:anchorId="02DEA11B" wp14:editId="03D193DC">
                  <wp:simplePos x="0" y="0"/>
                  <wp:positionH relativeFrom="column">
                    <wp:posOffset>1677670</wp:posOffset>
                  </wp:positionH>
                  <wp:positionV relativeFrom="paragraph">
                    <wp:posOffset>278130</wp:posOffset>
                  </wp:positionV>
                  <wp:extent cx="652145" cy="864235"/>
                  <wp:effectExtent l="0" t="0" r="0" b="0"/>
                  <wp:wrapNone/>
                  <wp:docPr id="124" name="Picture 12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652145" cy="8642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69B5F89" w14:textId="77777777" w:rsidR="00EB19AD" w:rsidRDefault="00EB19AD" w:rsidP="004B18F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noProof/>
                <w:lang w:val="en-AU" w:eastAsia="en-AU"/>
              </w:rPr>
            </w:pPr>
          </w:p>
        </w:tc>
        <w:tc>
          <w:tcPr>
            <w:tcW w:w="5586" w:type="dxa"/>
            <w:vAlign w:val="center"/>
          </w:tcPr>
          <w:p w14:paraId="11DEF9EE" w14:textId="04E9752F" w:rsidR="00D020E6" w:rsidRPr="00C10DA8" w:rsidRDefault="0046624E" w:rsidP="004B18F6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337" w:hanging="284"/>
              <w:rPr>
                <w:lang w:val="el-GR"/>
              </w:rPr>
            </w:pPr>
            <w:r>
              <w:rPr>
                <w:rFonts w:ascii="Arial" w:hAnsi="Arial" w:cs="Arial"/>
                <w:sz w:val="28"/>
                <w:szCs w:val="28"/>
                <w:lang w:val="el-GR"/>
              </w:rPr>
              <w:t>να</w:t>
            </w:r>
            <w:r w:rsidR="00390691">
              <w:rPr>
                <w:rFonts w:ascii="Arial" w:hAnsi="Arial" w:cs="Arial"/>
                <w:sz w:val="28"/>
                <w:szCs w:val="28"/>
                <w:lang w:val="el-GR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  <w:lang w:val="el-GR"/>
              </w:rPr>
              <w:t>ακολουθεί</w:t>
            </w:r>
            <w:r w:rsidR="00C10DA8">
              <w:rPr>
                <w:rFonts w:ascii="Arial" w:hAnsi="Arial" w:cs="Arial"/>
                <w:sz w:val="28"/>
                <w:szCs w:val="28"/>
                <w:lang w:val="el-GR"/>
              </w:rPr>
              <w:t xml:space="preserve"> την Σύμβαση των ΗΕ για </w:t>
            </w:r>
            <w:bookmarkStart w:id="2" w:name="_GoBack"/>
            <w:bookmarkEnd w:id="2"/>
            <w:r w:rsidR="00C10DA8">
              <w:rPr>
                <w:rFonts w:ascii="Arial" w:hAnsi="Arial" w:cs="Arial"/>
                <w:sz w:val="28"/>
                <w:szCs w:val="28"/>
                <w:lang w:val="el-GR"/>
              </w:rPr>
              <w:t>τα Δικαιώματα Ατόμων με Αναπηρίες</w:t>
            </w:r>
            <w:r w:rsidR="00EB19AD" w:rsidRPr="00C10DA8">
              <w:rPr>
                <w:rFonts w:ascii="Arial" w:hAnsi="Arial" w:cs="Arial"/>
                <w:sz w:val="28"/>
                <w:szCs w:val="28"/>
                <w:lang w:val="el-GR"/>
              </w:rPr>
              <w:t xml:space="preserve">. </w:t>
            </w:r>
          </w:p>
        </w:tc>
      </w:tr>
    </w:tbl>
    <w:p w14:paraId="1AC15561" w14:textId="77777777" w:rsidR="00A721AB" w:rsidRDefault="00A721AB" w:rsidP="004B18F6">
      <w:pPr>
        <w:spacing w:line="480" w:lineRule="auto"/>
        <w:rPr>
          <w:lang w:val="en-US"/>
        </w:rPr>
      </w:pPr>
      <w:r>
        <w:rPr>
          <w:lang w:val="en-US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516"/>
        <w:gridCol w:w="5726"/>
      </w:tblGrid>
      <w:tr w:rsidR="00A721AB" w:rsidRPr="00A721AB" w14:paraId="1A6546E0" w14:textId="77777777" w:rsidTr="00A721AB">
        <w:trPr>
          <w:trHeight w:val="1702"/>
        </w:trPr>
        <w:tc>
          <w:tcPr>
            <w:tcW w:w="3516" w:type="dxa"/>
            <w:vAlign w:val="center"/>
            <w:hideMark/>
          </w:tcPr>
          <w:p w14:paraId="1CD2B15B" w14:textId="490686C3" w:rsidR="00A721AB" w:rsidRPr="00A721AB" w:rsidRDefault="00A721AB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jc w:val="center"/>
              <w:rPr>
                <w:rFonts w:ascii="Arial" w:eastAsia="Times New Roman" w:hAnsi="Arial" w:cs="Tahoma"/>
                <w:noProof/>
                <w:sz w:val="20"/>
                <w:lang w:val="en-PH" w:eastAsia="en-PH"/>
              </w:rPr>
            </w:pPr>
          </w:p>
        </w:tc>
        <w:tc>
          <w:tcPr>
            <w:tcW w:w="5726" w:type="dxa"/>
            <w:vAlign w:val="center"/>
            <w:hideMark/>
          </w:tcPr>
          <w:p w14:paraId="59EAA914" w14:textId="77777777" w:rsidR="00A721AB" w:rsidRPr="00A721AB" w:rsidRDefault="00A721AB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480" w:lineRule="auto"/>
              <w:rPr>
                <w:rFonts w:ascii="Arial" w:eastAsia="DengXian" w:hAnsi="Arial" w:cs="Arial"/>
                <w:b/>
                <w:color w:val="000000" w:themeColor="text1"/>
                <w:sz w:val="20"/>
                <w:szCs w:val="20"/>
                <w:lang w:val="el-GR"/>
              </w:rPr>
            </w:pPr>
            <w:r w:rsidRPr="00A721AB">
              <w:rPr>
                <w:rFonts w:ascii="Arial" w:eastAsia="DengXian" w:hAnsi="Arial" w:cs="Arial"/>
                <w:b/>
                <w:bCs/>
                <w:color w:val="7030A0"/>
                <w:sz w:val="40"/>
                <w:szCs w:val="40"/>
                <w:lang w:val="el-GR"/>
              </w:rPr>
              <w:t>Σας ευχαριστούμε</w:t>
            </w:r>
          </w:p>
        </w:tc>
      </w:tr>
      <w:tr w:rsidR="00A721AB" w:rsidRPr="001024B0" w14:paraId="0AAEDAF5" w14:textId="77777777" w:rsidTr="00A721AB">
        <w:tc>
          <w:tcPr>
            <w:tcW w:w="3516" w:type="dxa"/>
            <w:vAlign w:val="center"/>
          </w:tcPr>
          <w:p w14:paraId="3A5CB45A" w14:textId="1A6CB36B" w:rsidR="00A721AB" w:rsidRPr="00A721AB" w:rsidRDefault="004B18F6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rPr>
                <w:rFonts w:ascii="Arial" w:eastAsia="Times New Roman" w:hAnsi="Arial" w:cs="Tahoma"/>
                <w:noProof/>
                <w:sz w:val="20"/>
                <w:lang w:eastAsia="en-AU"/>
              </w:rPr>
            </w:pPr>
            <w:r w:rsidRPr="00A721AB">
              <w:rPr>
                <w:rFonts w:ascii="Arial" w:eastAsia="Times New Roman" w:hAnsi="Arial" w:cs="Tahoma"/>
                <w:noProof/>
                <w:sz w:val="20"/>
                <w:lang w:val="en-PH" w:eastAsia="en-PH"/>
              </w:rPr>
              <w:drawing>
                <wp:anchor distT="0" distB="0" distL="114300" distR="114300" simplePos="0" relativeHeight="251683840" behindDoc="0" locked="0" layoutInCell="1" allowOverlap="1" wp14:anchorId="1DDBF337" wp14:editId="767DF16E">
                  <wp:simplePos x="0" y="0"/>
                  <wp:positionH relativeFrom="column">
                    <wp:posOffset>701040</wp:posOffset>
                  </wp:positionH>
                  <wp:positionV relativeFrom="paragraph">
                    <wp:posOffset>-1212215</wp:posOffset>
                  </wp:positionV>
                  <wp:extent cx="1285875" cy="1285875"/>
                  <wp:effectExtent l="0" t="0" r="0" b="0"/>
                  <wp:wrapNone/>
                  <wp:docPr id="4" name="Picture 12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5875" cy="1285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6" w:type="dxa"/>
            <w:vAlign w:val="center"/>
          </w:tcPr>
          <w:p w14:paraId="117FA449" w14:textId="77777777" w:rsidR="00A721AB" w:rsidRPr="00A721AB" w:rsidRDefault="00A721AB" w:rsidP="004B18F6">
            <w:pPr>
              <w:spacing w:after="0" w:line="480" w:lineRule="auto"/>
              <w:textAlignment w:val="baseline"/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</w:pPr>
            <w:r w:rsidRPr="00A721AB">
              <w:rPr>
                <w:rFonts w:ascii="Arial" w:eastAsia="Times New Roman" w:hAnsi="Arial" w:cs="Arial"/>
                <w:b/>
                <w:color w:val="000000" w:themeColor="text1"/>
                <w:sz w:val="20"/>
                <w:szCs w:val="20"/>
                <w:lang w:val="el-GR" w:eastAsia="en-AU"/>
              </w:rPr>
              <w:t>Ποιος έγραψε αυτό το βιβλίο;</w:t>
            </w:r>
          </w:p>
          <w:p w14:paraId="68CE31D9" w14:textId="77777777" w:rsidR="00A721AB" w:rsidRPr="00A721AB" w:rsidRDefault="00A721AB" w:rsidP="004B18F6">
            <w:pPr>
              <w:spacing w:after="0" w:line="480" w:lineRule="auto"/>
              <w:textAlignment w:val="baseline"/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</w:pP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Οι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Women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with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Disabilities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Australia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[οι Γυναίκες της Αυστραλίας με Αναπηρίες] έγραψαν αυτό το βιβλίο.</w:t>
            </w:r>
          </w:p>
          <w:p w14:paraId="495B4DEA" w14:textId="77777777" w:rsidR="00A721AB" w:rsidRPr="00A721AB" w:rsidRDefault="00A721AB" w:rsidP="004B18F6">
            <w:pPr>
              <w:spacing w:after="0" w:line="480" w:lineRule="auto"/>
              <w:ind w:left="2835"/>
              <w:textAlignment w:val="baseline"/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</w:pPr>
          </w:p>
          <w:p w14:paraId="4EC8DC0E" w14:textId="77777777" w:rsidR="00A721AB" w:rsidRPr="00A721AB" w:rsidRDefault="00A721AB" w:rsidP="004B18F6">
            <w:pPr>
              <w:spacing w:after="0" w:line="48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l-GR" w:eastAsia="en-AU"/>
              </w:rPr>
            </w:pP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Αυτό το βιβλίο παρέχει μόνο γενική εκπαίδευση και πληροφορίες. </w:t>
            </w:r>
          </w:p>
        </w:tc>
      </w:tr>
      <w:tr w:rsidR="00A721AB" w:rsidRPr="001024B0" w14:paraId="61E3683E" w14:textId="77777777" w:rsidTr="00A721AB">
        <w:trPr>
          <w:trHeight w:val="1715"/>
        </w:trPr>
        <w:tc>
          <w:tcPr>
            <w:tcW w:w="3516" w:type="dxa"/>
            <w:vAlign w:val="center"/>
            <w:hideMark/>
          </w:tcPr>
          <w:p w14:paraId="7112A29F" w14:textId="77777777" w:rsidR="00A721AB" w:rsidRPr="00A721AB" w:rsidRDefault="00A721AB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Arial" w:eastAsia="Times New Roman" w:hAnsi="Arial" w:cs="Tahoma"/>
                <w:noProof/>
                <w:sz w:val="20"/>
                <w:lang w:val="el-GR" w:eastAsia="en-AU"/>
              </w:rPr>
            </w:pPr>
            <w:r w:rsidRPr="00A721AB">
              <w:rPr>
                <w:rFonts w:ascii="Arial" w:eastAsia="Times New Roman" w:hAnsi="Arial" w:cs="Tahoma"/>
                <w:noProof/>
                <w:sz w:val="20"/>
                <w:lang w:val="el-GR" w:eastAsia="en-AU"/>
              </w:rPr>
              <w:t xml:space="preserve"> </w:t>
            </w:r>
          </w:p>
        </w:tc>
        <w:tc>
          <w:tcPr>
            <w:tcW w:w="5726" w:type="dxa"/>
            <w:vAlign w:val="center"/>
            <w:hideMark/>
          </w:tcPr>
          <w:p w14:paraId="72F5A1BF" w14:textId="77777777" w:rsidR="00A721AB" w:rsidRPr="00A721AB" w:rsidRDefault="00A721AB" w:rsidP="004B18F6">
            <w:pPr>
              <w:spacing w:after="0" w:line="48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l-GR" w:eastAsia="en-AU"/>
              </w:rPr>
            </w:pPr>
            <w:r w:rsidRPr="00A721AB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l-GR" w:eastAsia="en-AU"/>
              </w:rPr>
              <w:t>Πνευματικό Δικαίωμα</w:t>
            </w:r>
          </w:p>
          <w:p w14:paraId="544B237B" w14:textId="77777777" w:rsidR="00A721AB" w:rsidRPr="00A721AB" w:rsidRDefault="00A721AB" w:rsidP="004B18F6">
            <w:pPr>
              <w:spacing w:after="0" w:line="480" w:lineRule="auto"/>
              <w:textAlignment w:val="baseline"/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</w:pP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©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Copyright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[Πνευματικό Δικαίωμα]</w:t>
            </w:r>
          </w:p>
          <w:p w14:paraId="619D12B4" w14:textId="77777777" w:rsidR="00A721AB" w:rsidRPr="00A721AB" w:rsidRDefault="00A721AB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480" w:lineRule="auto"/>
              <w:rPr>
                <w:rFonts w:ascii="Calibri" w:eastAsia="DengXian" w:hAnsi="Calibri" w:cs="Arial"/>
                <w:lang w:val="el-GR"/>
              </w:rPr>
            </w:pP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</w:rPr>
              <w:t>Women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</w:rPr>
              <w:t>with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</w:rPr>
              <w:t>Disabilities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</w:rPr>
              <w:t>Australia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 (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</w:rPr>
              <w:t>WWDA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  <w:lang w:val="el-GR"/>
              </w:rPr>
              <w:t xml:space="preserve">) 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</w:rPr>
              <w:t>Inc</w:t>
            </w:r>
            <w:r w:rsidRPr="00A721AB"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  <w:lang w:val="el-GR"/>
              </w:rPr>
              <w:t>.2019 [Γυναίκες με Αναπηρίες στην Αυστραλία]</w:t>
            </w:r>
          </w:p>
        </w:tc>
      </w:tr>
      <w:tr w:rsidR="00A721AB" w:rsidRPr="00A721AB" w14:paraId="20B1D41C" w14:textId="77777777" w:rsidTr="00A721AB">
        <w:trPr>
          <w:trHeight w:val="2108"/>
        </w:trPr>
        <w:tc>
          <w:tcPr>
            <w:tcW w:w="3516" w:type="dxa"/>
            <w:vAlign w:val="center"/>
          </w:tcPr>
          <w:p w14:paraId="6C22FF18" w14:textId="77777777" w:rsidR="00A721AB" w:rsidRPr="00A721AB" w:rsidRDefault="00A721AB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Arial" w:eastAsia="Times New Roman" w:hAnsi="Arial" w:cs="Tahoma"/>
                <w:noProof/>
                <w:sz w:val="20"/>
                <w:lang w:val="el-GR" w:eastAsia="en-AU"/>
              </w:rPr>
            </w:pPr>
          </w:p>
          <w:p w14:paraId="15A11D21" w14:textId="77777777" w:rsidR="00A721AB" w:rsidRPr="00A721AB" w:rsidRDefault="00A721AB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Arial" w:eastAsia="Times New Roman" w:hAnsi="Arial" w:cs="Tahoma"/>
                <w:noProof/>
                <w:sz w:val="20"/>
                <w:lang w:val="el-GR" w:eastAsia="en-AU"/>
              </w:rPr>
            </w:pPr>
          </w:p>
        </w:tc>
        <w:tc>
          <w:tcPr>
            <w:tcW w:w="5726" w:type="dxa"/>
            <w:vAlign w:val="center"/>
            <w:hideMark/>
          </w:tcPr>
          <w:p w14:paraId="60E7338F" w14:textId="77777777" w:rsidR="00A721AB" w:rsidRPr="00A721AB" w:rsidRDefault="00A721AB" w:rsidP="004B18F6">
            <w:pPr>
              <w:spacing w:after="0" w:line="48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l-GR" w:eastAsia="en-AU"/>
              </w:rPr>
            </w:pP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Όλα τα δικαιώματα πνευματικής ιδιοκτησίας, συμπεριλαμβανομένων του πνευματικού δικαιώματος και της πατέντας, σε αυτό το βιβλίο είναι ιδιοκτησία και </w:t>
            </w:r>
            <w:proofErr w:type="spellStart"/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>αδειοδοτημένα</w:t>
            </w:r>
            <w:proofErr w:type="spellEnd"/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από τις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Women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with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Disabilities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Australia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eastAsia="en-AU"/>
              </w:rPr>
              <w:t>Inc</w:t>
            </w:r>
            <w:r w:rsidRPr="00A721AB">
              <w:rPr>
                <w:rFonts w:ascii="Arial" w:eastAsia="Times New Roman" w:hAnsi="Arial" w:cs="Arial"/>
                <w:bCs/>
                <w:color w:val="000000" w:themeColor="text1"/>
                <w:sz w:val="20"/>
                <w:szCs w:val="20"/>
                <w:lang w:val="el-GR" w:eastAsia="en-AU"/>
              </w:rPr>
              <w:t>. [Γυναίκες με Αναπηρίες στην Αυστραλία]</w:t>
            </w:r>
          </w:p>
        </w:tc>
      </w:tr>
      <w:tr w:rsidR="00A721AB" w:rsidRPr="001024B0" w14:paraId="608D22CF" w14:textId="77777777" w:rsidTr="00A721AB">
        <w:tc>
          <w:tcPr>
            <w:tcW w:w="3516" w:type="dxa"/>
            <w:vAlign w:val="center"/>
          </w:tcPr>
          <w:p w14:paraId="612303DF" w14:textId="77777777" w:rsidR="00A721AB" w:rsidRPr="00A721AB" w:rsidRDefault="00A721AB" w:rsidP="004B18F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 w:line="480" w:lineRule="auto"/>
              <w:jc w:val="center"/>
              <w:rPr>
                <w:rFonts w:ascii="Arial" w:eastAsia="Times New Roman" w:hAnsi="Arial" w:cs="Tahoma"/>
                <w:noProof/>
                <w:sz w:val="20"/>
                <w:lang w:val="el-GR" w:eastAsia="en-AU"/>
              </w:rPr>
            </w:pPr>
          </w:p>
        </w:tc>
        <w:tc>
          <w:tcPr>
            <w:tcW w:w="5726" w:type="dxa"/>
            <w:vAlign w:val="center"/>
            <w:hideMark/>
          </w:tcPr>
          <w:p w14:paraId="175869B7" w14:textId="77777777" w:rsidR="00A721AB" w:rsidRPr="00A721AB" w:rsidRDefault="00A721AB" w:rsidP="004B18F6">
            <w:pPr>
              <w:spacing w:after="0" w:line="480" w:lineRule="auto"/>
              <w:textAlignment w:val="baseline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l-GR" w:eastAsia="en-AU"/>
              </w:rPr>
            </w:pPr>
            <w:r w:rsidRPr="00A721AB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l-GR" w:eastAsia="en-AU"/>
              </w:rPr>
              <w:t xml:space="preserve">Ευχαριστούμε για τα χρήματα για την συγγραφή αυτού του βιβλίου. </w:t>
            </w:r>
          </w:p>
          <w:p w14:paraId="35DC53F1" w14:textId="77777777" w:rsidR="00A721AB" w:rsidRPr="00A721AB" w:rsidRDefault="00A721AB" w:rsidP="004B18F6">
            <w:pPr>
              <w:spacing w:after="0" w:line="48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l-GR" w:eastAsia="en-AU"/>
              </w:rPr>
            </w:pP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 xml:space="preserve">Το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National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Disability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Insurance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Scheme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 xml:space="preserve"> [Εθνικό Πρόγραμμα Ασφάλισης Ατόμων με Αναπηρία] έδωσε στις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Women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With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Disabilities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Australia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 xml:space="preserve"> [Γυναίκες με Αναπηρίες στην Αυστραλία] χρήματα για να συμβάλει στην δημιουργία αυτής της ιστοσελίδας.</w:t>
            </w:r>
          </w:p>
        </w:tc>
      </w:tr>
      <w:tr w:rsidR="00A721AB" w:rsidRPr="00A721AB" w14:paraId="2055FD1D" w14:textId="77777777" w:rsidTr="00A721AB">
        <w:tc>
          <w:tcPr>
            <w:tcW w:w="3516" w:type="dxa"/>
            <w:vAlign w:val="center"/>
          </w:tcPr>
          <w:p w14:paraId="217D4C5F" w14:textId="572BDBC6" w:rsidR="004B18F6" w:rsidRPr="004B18F6" w:rsidRDefault="004B18F6" w:rsidP="004B18F6">
            <w:pPr>
              <w:rPr>
                <w:rFonts w:ascii="Arial" w:eastAsia="Times New Roman" w:hAnsi="Arial" w:cs="Tahoma"/>
                <w:sz w:val="20"/>
                <w:lang w:val="el-GR" w:eastAsia="en-AU"/>
              </w:rPr>
            </w:pPr>
          </w:p>
        </w:tc>
        <w:tc>
          <w:tcPr>
            <w:tcW w:w="5726" w:type="dxa"/>
            <w:vAlign w:val="center"/>
            <w:hideMark/>
          </w:tcPr>
          <w:p w14:paraId="5EE7A4F0" w14:textId="77777777" w:rsidR="00A721AB" w:rsidRPr="00A721AB" w:rsidRDefault="00A721AB" w:rsidP="004B18F6">
            <w:pPr>
              <w:spacing w:after="0" w:line="48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l-GR" w:eastAsia="en-AU"/>
              </w:rPr>
            </w:pPr>
            <w:r w:rsidRPr="00A721AB">
              <w:rPr>
                <w:rFonts w:ascii="Arial" w:eastAsia="Times New Roman" w:hAnsi="Arial" w:cs="Arial"/>
                <w:b/>
                <w:bCs/>
                <w:sz w:val="20"/>
                <w:szCs w:val="20"/>
                <w:lang w:val="el-GR" w:eastAsia="en-AU"/>
              </w:rPr>
              <w:t>Οι εικόνες που χρησιμοποιήθηκαν σε αυτό το βιβλίο</w:t>
            </w:r>
          </w:p>
          <w:p w14:paraId="77AF6F83" w14:textId="77777777" w:rsidR="00A721AB" w:rsidRPr="00A721AB" w:rsidRDefault="00A721AB" w:rsidP="004B18F6">
            <w:pPr>
              <w:spacing w:after="0" w:line="48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Easy on the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n-US" w:eastAsia="en-AU"/>
              </w:rPr>
              <w:t xml:space="preserve">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I Images © 2018 Leeds and York Partnership NHS Foundation Trust. 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val="el-GR" w:eastAsia="en-AU"/>
              </w:rPr>
              <w:t>Χρησιμοποιήθηκαν με έγκριση</w:t>
            </w:r>
            <w:r w:rsidRPr="00A721AB">
              <w:rPr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. </w:t>
            </w:r>
            <w:hyperlink r:id="rId32" w:history="1">
              <w:r w:rsidRPr="00A721AB">
                <w:rPr>
                  <w:rFonts w:ascii="Arial" w:eastAsia="Times New Roman" w:hAnsi="Arial" w:cs="Arial"/>
                  <w:b/>
                  <w:bCs/>
                  <w:color w:val="005A70"/>
                  <w:sz w:val="20"/>
                  <w:szCs w:val="20"/>
                  <w:lang w:eastAsia="en-AU"/>
                </w:rPr>
                <w:t>www.easyonthei.nhs.uk</w:t>
              </w:r>
            </w:hyperlink>
          </w:p>
        </w:tc>
      </w:tr>
    </w:tbl>
    <w:p w14:paraId="32229BFE" w14:textId="77777777" w:rsidR="00D020E6" w:rsidRPr="00B142F2" w:rsidRDefault="00D020E6" w:rsidP="004B18F6">
      <w:pPr>
        <w:spacing w:line="480" w:lineRule="auto"/>
        <w:rPr>
          <w:lang w:val="en-US"/>
        </w:rPr>
      </w:pPr>
    </w:p>
    <w:sectPr w:rsidR="00D020E6" w:rsidRPr="00B142F2" w:rsidSect="00A721AB">
      <w:footerReference w:type="default" r:id="rId33"/>
      <w:headerReference w:type="first" r:id="rId3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135B55" w14:textId="77777777" w:rsidR="00EB1321" w:rsidRDefault="00EB1321" w:rsidP="00702C66">
      <w:pPr>
        <w:spacing w:after="0" w:line="240" w:lineRule="auto"/>
      </w:pPr>
      <w:r>
        <w:separator/>
      </w:r>
    </w:p>
  </w:endnote>
  <w:endnote w:type="continuationSeparator" w:id="0">
    <w:p w14:paraId="3AD4DB26" w14:textId="77777777" w:rsidR="00EB1321" w:rsidRDefault="00EB1321" w:rsidP="00702C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481BD3" w14:textId="1F5683C3" w:rsidR="00702C66" w:rsidRDefault="00702C66">
    <w:pPr>
      <w:pStyle w:val="Footer"/>
    </w:pPr>
  </w:p>
  <w:p w14:paraId="3D6054FB" w14:textId="77777777" w:rsidR="00702C66" w:rsidRDefault="00702C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45362E" w14:textId="77777777" w:rsidR="00EB1321" w:rsidRDefault="00EB1321" w:rsidP="00702C66">
      <w:pPr>
        <w:spacing w:after="0" w:line="240" w:lineRule="auto"/>
      </w:pPr>
      <w:r>
        <w:separator/>
      </w:r>
    </w:p>
  </w:footnote>
  <w:footnote w:type="continuationSeparator" w:id="0">
    <w:p w14:paraId="70D8598D" w14:textId="77777777" w:rsidR="00EB1321" w:rsidRDefault="00EB1321" w:rsidP="00702C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CA93DC" w14:textId="77777777" w:rsidR="00A721AB" w:rsidRDefault="00A721AB" w:rsidP="00A721AB">
    <w:pPr>
      <w:pStyle w:val="Header"/>
      <w:rPr>
        <w:rFonts w:asciiTheme="minorBidi" w:hAnsiTheme="minorBidi"/>
        <w:sz w:val="18"/>
        <w:szCs w:val="18"/>
        <w:lang w:val="en-US"/>
      </w:rPr>
    </w:pPr>
    <w:r>
      <w:rPr>
        <w:rFonts w:asciiTheme="minorBidi" w:hAnsiTheme="minorBidi"/>
        <w:sz w:val="18"/>
        <w:szCs w:val="18"/>
        <w:lang w:val="en-US"/>
      </w:rPr>
      <w:t xml:space="preserve">Greek | </w:t>
    </w:r>
    <w:proofErr w:type="spellStart"/>
    <w:r>
      <w:rPr>
        <w:rFonts w:asciiTheme="minorBidi" w:hAnsiTheme="minorBidi"/>
        <w:sz w:val="18"/>
        <w:szCs w:val="18"/>
      </w:rPr>
      <w:t>Ελληνικά</w:t>
    </w:r>
    <w:proofErr w:type="spellEnd"/>
  </w:p>
  <w:p w14:paraId="3D74A63F" w14:textId="77777777" w:rsidR="00A721AB" w:rsidRDefault="00A721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6576C2"/>
    <w:multiLevelType w:val="hybridMultilevel"/>
    <w:tmpl w:val="EA4AE06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30E51117"/>
    <w:multiLevelType w:val="hybridMultilevel"/>
    <w:tmpl w:val="02B8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F37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DU3tQRCC2MLSyUdpeDU4uLM/DyQAsNaAMjioC0sAAAA"/>
  </w:docVars>
  <w:rsids>
    <w:rsidRoot w:val="00D020E6"/>
    <w:rsid w:val="0000023E"/>
    <w:rsid w:val="001024B0"/>
    <w:rsid w:val="00104669"/>
    <w:rsid w:val="00140019"/>
    <w:rsid w:val="00150BD7"/>
    <w:rsid w:val="001B1F7D"/>
    <w:rsid w:val="002361B8"/>
    <w:rsid w:val="002412F1"/>
    <w:rsid w:val="002524B4"/>
    <w:rsid w:val="002E1636"/>
    <w:rsid w:val="002F191C"/>
    <w:rsid w:val="002F28EE"/>
    <w:rsid w:val="00314EC9"/>
    <w:rsid w:val="0033068E"/>
    <w:rsid w:val="00335213"/>
    <w:rsid w:val="0033645C"/>
    <w:rsid w:val="00390691"/>
    <w:rsid w:val="00443C97"/>
    <w:rsid w:val="0046624E"/>
    <w:rsid w:val="004B18F6"/>
    <w:rsid w:val="00590E7A"/>
    <w:rsid w:val="005E7474"/>
    <w:rsid w:val="00612DB6"/>
    <w:rsid w:val="00672800"/>
    <w:rsid w:val="00690E4C"/>
    <w:rsid w:val="00694B2E"/>
    <w:rsid w:val="006A3160"/>
    <w:rsid w:val="006A347B"/>
    <w:rsid w:val="006B0A86"/>
    <w:rsid w:val="00702C66"/>
    <w:rsid w:val="007D0A74"/>
    <w:rsid w:val="008451E1"/>
    <w:rsid w:val="00896A95"/>
    <w:rsid w:val="0090065A"/>
    <w:rsid w:val="00922773"/>
    <w:rsid w:val="009C3592"/>
    <w:rsid w:val="009C59E1"/>
    <w:rsid w:val="00A05988"/>
    <w:rsid w:val="00A155CE"/>
    <w:rsid w:val="00A42C6A"/>
    <w:rsid w:val="00A721AB"/>
    <w:rsid w:val="00A97002"/>
    <w:rsid w:val="00AD2C44"/>
    <w:rsid w:val="00B142F2"/>
    <w:rsid w:val="00B24207"/>
    <w:rsid w:val="00B620A1"/>
    <w:rsid w:val="00BF2C12"/>
    <w:rsid w:val="00BF7C51"/>
    <w:rsid w:val="00C10DA8"/>
    <w:rsid w:val="00C11371"/>
    <w:rsid w:val="00CD00F3"/>
    <w:rsid w:val="00CE6F25"/>
    <w:rsid w:val="00D020E6"/>
    <w:rsid w:val="00D41880"/>
    <w:rsid w:val="00D836BF"/>
    <w:rsid w:val="00D9723F"/>
    <w:rsid w:val="00DA65B7"/>
    <w:rsid w:val="00DC0F65"/>
    <w:rsid w:val="00DC2312"/>
    <w:rsid w:val="00DC44B1"/>
    <w:rsid w:val="00E06C30"/>
    <w:rsid w:val="00E41898"/>
    <w:rsid w:val="00E719DE"/>
    <w:rsid w:val="00EA27C9"/>
    <w:rsid w:val="00EB1321"/>
    <w:rsid w:val="00EB19AD"/>
    <w:rsid w:val="00EF56E4"/>
    <w:rsid w:val="00F36199"/>
    <w:rsid w:val="00F605D8"/>
    <w:rsid w:val="00F615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99E48"/>
  <w15:docId w15:val="{313E2234-B238-4795-974F-1C2C525E6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19A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basedOn w:val="Normal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B19AD"/>
    <w:rPr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02C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C66"/>
  </w:style>
  <w:style w:type="paragraph" w:styleId="Footer">
    <w:name w:val="footer"/>
    <w:basedOn w:val="Normal"/>
    <w:link w:val="FooterChar"/>
    <w:uiPriority w:val="99"/>
    <w:unhideWhenUsed/>
    <w:rsid w:val="00702C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C66"/>
  </w:style>
  <w:style w:type="paragraph" w:styleId="BalloonText">
    <w:name w:val="Balloon Text"/>
    <w:basedOn w:val="Normal"/>
    <w:link w:val="BalloonTextChar"/>
    <w:uiPriority w:val="99"/>
    <w:semiHidden/>
    <w:unhideWhenUsed/>
    <w:rsid w:val="00A155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5C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599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1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file:///C:\Users\Office\AppData\Local\Microsoft\Windows\INetCache\Content.Outlook\CPKYUZJ4\www.easyonthei.nhs.uk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E15988-F592-8B4D-851D-44F0FA08F1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8</Pages>
  <Words>390</Words>
  <Characters>2225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Microsoft Office User</cp:lastModifiedBy>
  <cp:revision>18</cp:revision>
  <dcterms:created xsi:type="dcterms:W3CDTF">2019-11-22T20:15:00Z</dcterms:created>
  <dcterms:modified xsi:type="dcterms:W3CDTF">2020-01-14T01:11:00Z</dcterms:modified>
</cp:coreProperties>
</file>